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82F4E9" w14:textId="052FA26F" w:rsidR="00C850D5" w:rsidRPr="0060304F" w:rsidRDefault="00F33B5D" w:rsidP="0060304F">
      <w:pPr>
        <w:pStyle w:val="Heading1"/>
        <w:rPr>
          <w:rFonts w:cs="Times New Roman"/>
          <w:szCs w:val="36"/>
        </w:rPr>
      </w:pPr>
      <w:r>
        <w:rPr>
          <w:rFonts w:cs="Times New Roman"/>
          <w:szCs w:val="36"/>
        </w:rPr>
        <w:t xml:space="preserve"> </w:t>
      </w:r>
      <w:r w:rsidR="00B33B1A" w:rsidRPr="0060304F">
        <w:rPr>
          <w:rFonts w:cs="Times New Roman"/>
          <w:szCs w:val="36"/>
        </w:rPr>
        <w:t>Web API Design with Spring</w:t>
      </w:r>
      <w:r w:rsidR="007B7282">
        <w:rPr>
          <w:rFonts w:cs="Times New Roman"/>
          <w:szCs w:val="36"/>
        </w:rPr>
        <w:t xml:space="preserve"> </w:t>
      </w:r>
      <w:r w:rsidR="00B33B1A" w:rsidRPr="0060304F">
        <w:rPr>
          <w:rFonts w:cs="Times New Roman"/>
          <w:szCs w:val="36"/>
        </w:rPr>
        <w:t xml:space="preserve">Boot </w:t>
      </w:r>
      <w:r w:rsidR="009B1ED3" w:rsidRPr="0060304F">
        <w:rPr>
          <w:rFonts w:cs="Times New Roman"/>
          <w:szCs w:val="36"/>
        </w:rPr>
        <w:t xml:space="preserve">Week </w:t>
      </w:r>
      <w:r w:rsidR="00817ED3">
        <w:rPr>
          <w:rFonts w:cs="Times New Roman"/>
          <w:szCs w:val="36"/>
        </w:rPr>
        <w:t>4</w:t>
      </w:r>
      <w:r w:rsidR="009B1ED3" w:rsidRPr="0060304F">
        <w:rPr>
          <w:rFonts w:cs="Times New Roman"/>
          <w:szCs w:val="36"/>
        </w:rPr>
        <w:t xml:space="preserve"> Coding Assignment</w:t>
      </w:r>
    </w:p>
    <w:p w14:paraId="35FA5B5F" w14:textId="33EE84AC" w:rsidR="009B1ED3" w:rsidRPr="009B1ED3" w:rsidRDefault="0060304F" w:rsidP="009B1ED3">
      <w:pPr>
        <w:rPr>
          <w:szCs w:val="24"/>
        </w:rPr>
      </w:pPr>
      <w:r>
        <w:rPr>
          <w:b/>
          <w:szCs w:val="24"/>
        </w:rPr>
        <w:br/>
      </w:r>
      <w:r w:rsidR="009B1ED3" w:rsidRPr="009B1ED3">
        <w:rPr>
          <w:b/>
          <w:szCs w:val="24"/>
        </w:rPr>
        <w:t>Points possible:</w:t>
      </w:r>
      <w:r w:rsidR="009B1ED3">
        <w:rPr>
          <w:szCs w:val="24"/>
        </w:rPr>
        <w:t xml:space="preserve"> 70</w:t>
      </w:r>
    </w:p>
    <w:tbl>
      <w:tblPr>
        <w:tblStyle w:val="PlainTable1"/>
        <w:tblW w:w="0" w:type="auto"/>
        <w:tblLook w:val="04A0" w:firstRow="1" w:lastRow="0" w:firstColumn="1" w:lastColumn="0" w:noHBand="0" w:noVBand="1"/>
        <w:tblCaption w:val="Web API Design with SpringBoot Week 1 Coding Assignment"/>
        <w:tblDescription w:val="The table describes the Category, Criteria and Percentage of Grade applied to each task of the assignment. The four categories include Functionality, Organization, Creativity and Completeness."/>
      </w:tblPr>
      <w:tblGrid>
        <w:gridCol w:w="3116"/>
        <w:gridCol w:w="3117"/>
        <w:gridCol w:w="3117"/>
      </w:tblGrid>
      <w:tr w:rsidR="009B1ED3" w14:paraId="575A465B" w14:textId="77777777" w:rsidTr="001B7D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60902559" w14:textId="77777777" w:rsidR="009B1ED3" w:rsidRDefault="009B1ED3" w:rsidP="001B7D01">
            <w:pPr>
              <w:jc w:val="center"/>
            </w:pPr>
            <w:r>
              <w:t>Category</w:t>
            </w:r>
          </w:p>
        </w:tc>
        <w:tc>
          <w:tcPr>
            <w:tcW w:w="3117" w:type="dxa"/>
          </w:tcPr>
          <w:p w14:paraId="14F5BF5F" w14:textId="77777777" w:rsidR="009B1ED3" w:rsidRPr="004E171D" w:rsidRDefault="009B1ED3" w:rsidP="001B7D01">
            <w:pPr>
              <w:jc w:val="center"/>
              <w:cnfStyle w:val="100000000000" w:firstRow="1" w:lastRow="0" w:firstColumn="0" w:lastColumn="0" w:oddVBand="0" w:evenVBand="0" w:oddHBand="0" w:evenHBand="0" w:firstRowFirstColumn="0" w:firstRowLastColumn="0" w:lastRowFirstColumn="0" w:lastRowLastColumn="0"/>
            </w:pPr>
            <w:r>
              <w:t>Criteria</w:t>
            </w:r>
          </w:p>
        </w:tc>
        <w:tc>
          <w:tcPr>
            <w:tcW w:w="3117" w:type="dxa"/>
          </w:tcPr>
          <w:p w14:paraId="32BB528A" w14:textId="77777777" w:rsidR="009B1ED3" w:rsidRPr="004E171D" w:rsidRDefault="009B1ED3" w:rsidP="001B7D01">
            <w:pPr>
              <w:jc w:val="center"/>
              <w:cnfStyle w:val="100000000000" w:firstRow="1" w:lastRow="0" w:firstColumn="0" w:lastColumn="0" w:oddVBand="0" w:evenVBand="0" w:oddHBand="0" w:evenHBand="0" w:firstRowFirstColumn="0" w:firstRowLastColumn="0" w:lastRowFirstColumn="0" w:lastRowLastColumn="0"/>
            </w:pPr>
            <w:r>
              <w:t xml:space="preserve">% </w:t>
            </w:r>
            <w:proofErr w:type="gramStart"/>
            <w:r>
              <w:t>of</w:t>
            </w:r>
            <w:proofErr w:type="gramEnd"/>
            <w:r>
              <w:t xml:space="preserve"> Grade</w:t>
            </w:r>
          </w:p>
        </w:tc>
      </w:tr>
      <w:tr w:rsidR="009B1ED3" w14:paraId="584A03CA" w14:textId="77777777" w:rsidTr="001B7D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D4A032D" w14:textId="77777777" w:rsidR="009B1ED3" w:rsidRPr="004E171D" w:rsidRDefault="009B1ED3" w:rsidP="001B7D01">
            <w:r>
              <w:t>Functionality</w:t>
            </w:r>
          </w:p>
        </w:tc>
        <w:tc>
          <w:tcPr>
            <w:tcW w:w="3117" w:type="dxa"/>
          </w:tcPr>
          <w:p w14:paraId="5B68A153" w14:textId="77777777" w:rsidR="009B1ED3" w:rsidRPr="004E171D" w:rsidRDefault="009B1ED3" w:rsidP="001B7D01">
            <w:pPr>
              <w:cnfStyle w:val="000000100000" w:firstRow="0" w:lastRow="0" w:firstColumn="0" w:lastColumn="0" w:oddVBand="0" w:evenVBand="0" w:oddHBand="1" w:evenHBand="0" w:firstRowFirstColumn="0" w:firstRowLastColumn="0" w:lastRowFirstColumn="0" w:lastRowLastColumn="0"/>
            </w:pPr>
            <w:r w:rsidRPr="004E171D">
              <w:t>Does the code work?</w:t>
            </w:r>
          </w:p>
        </w:tc>
        <w:tc>
          <w:tcPr>
            <w:tcW w:w="3117" w:type="dxa"/>
          </w:tcPr>
          <w:p w14:paraId="5801CE09" w14:textId="77777777" w:rsidR="009B1ED3" w:rsidRDefault="009B1ED3" w:rsidP="001B7D01">
            <w:pPr>
              <w:jc w:val="right"/>
              <w:cnfStyle w:val="000000100000" w:firstRow="0" w:lastRow="0" w:firstColumn="0" w:lastColumn="0" w:oddVBand="0" w:evenVBand="0" w:oddHBand="1" w:evenHBand="0" w:firstRowFirstColumn="0" w:firstRowLastColumn="0" w:lastRowFirstColumn="0" w:lastRowLastColumn="0"/>
            </w:pPr>
            <w:r>
              <w:t>25</w:t>
            </w:r>
          </w:p>
        </w:tc>
      </w:tr>
      <w:tr w:rsidR="009B1ED3" w14:paraId="7954475B" w14:textId="77777777" w:rsidTr="001B7D01">
        <w:tc>
          <w:tcPr>
            <w:cnfStyle w:val="001000000000" w:firstRow="0" w:lastRow="0" w:firstColumn="1" w:lastColumn="0" w:oddVBand="0" w:evenVBand="0" w:oddHBand="0" w:evenHBand="0" w:firstRowFirstColumn="0" w:firstRowLastColumn="0" w:lastRowFirstColumn="0" w:lastRowLastColumn="0"/>
            <w:tcW w:w="3116" w:type="dxa"/>
          </w:tcPr>
          <w:p w14:paraId="2A803207" w14:textId="77777777" w:rsidR="009B1ED3" w:rsidRPr="004E171D" w:rsidRDefault="009B1ED3" w:rsidP="001B7D01">
            <w:r>
              <w:t>Organization</w:t>
            </w:r>
          </w:p>
        </w:tc>
        <w:tc>
          <w:tcPr>
            <w:tcW w:w="3117" w:type="dxa"/>
          </w:tcPr>
          <w:p w14:paraId="130C01A0" w14:textId="77777777" w:rsidR="009B1ED3" w:rsidRDefault="009B1ED3" w:rsidP="001B7D01">
            <w:pPr>
              <w:cnfStyle w:val="000000000000" w:firstRow="0" w:lastRow="0" w:firstColumn="0" w:lastColumn="0" w:oddVBand="0" w:evenVBand="0" w:oddHBand="0" w:evenHBand="0" w:firstRowFirstColumn="0" w:firstRowLastColumn="0" w:lastRowFirstColumn="0" w:lastRowLastColumn="0"/>
            </w:pPr>
            <w:r>
              <w:t>Is the code clean and organized? Proper use of white space, syntax, and consistency are utilized. Names and comments are concise and clear.</w:t>
            </w:r>
          </w:p>
        </w:tc>
        <w:tc>
          <w:tcPr>
            <w:tcW w:w="3117" w:type="dxa"/>
          </w:tcPr>
          <w:p w14:paraId="4EA70AC0" w14:textId="77777777" w:rsidR="009B1ED3" w:rsidRDefault="009B1ED3" w:rsidP="001B7D01">
            <w:pPr>
              <w:jc w:val="right"/>
              <w:cnfStyle w:val="000000000000" w:firstRow="0" w:lastRow="0" w:firstColumn="0" w:lastColumn="0" w:oddVBand="0" w:evenVBand="0" w:oddHBand="0" w:evenHBand="0" w:firstRowFirstColumn="0" w:firstRowLastColumn="0" w:lastRowFirstColumn="0" w:lastRowLastColumn="0"/>
            </w:pPr>
            <w:r>
              <w:t>25</w:t>
            </w:r>
          </w:p>
        </w:tc>
      </w:tr>
      <w:tr w:rsidR="009B1ED3" w14:paraId="2788CD48" w14:textId="77777777" w:rsidTr="001B7D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1426592" w14:textId="77777777" w:rsidR="009B1ED3" w:rsidRPr="004E171D" w:rsidRDefault="009B1ED3" w:rsidP="001B7D01">
            <w:r>
              <w:t>Creativity</w:t>
            </w:r>
          </w:p>
        </w:tc>
        <w:tc>
          <w:tcPr>
            <w:tcW w:w="3117" w:type="dxa"/>
          </w:tcPr>
          <w:p w14:paraId="5B3F6116" w14:textId="77777777" w:rsidR="009B1ED3" w:rsidRDefault="009B1ED3" w:rsidP="001B7D01">
            <w:pPr>
              <w:cnfStyle w:val="000000100000" w:firstRow="0" w:lastRow="0" w:firstColumn="0" w:lastColumn="0" w:oddVBand="0" w:evenVBand="0" w:oddHBand="1" w:evenHBand="0" w:firstRowFirstColumn="0" w:firstRowLastColumn="0" w:lastRowFirstColumn="0" w:lastRowLastColumn="0"/>
            </w:pPr>
            <w:r>
              <w:t>Student solved the problems presented in the assignment using creativity and out of the box thinking.</w:t>
            </w:r>
          </w:p>
        </w:tc>
        <w:tc>
          <w:tcPr>
            <w:tcW w:w="3117" w:type="dxa"/>
          </w:tcPr>
          <w:p w14:paraId="297C7B09" w14:textId="77777777" w:rsidR="009B1ED3" w:rsidRDefault="009B1ED3" w:rsidP="001B7D01">
            <w:pPr>
              <w:jc w:val="right"/>
              <w:cnfStyle w:val="000000100000" w:firstRow="0" w:lastRow="0" w:firstColumn="0" w:lastColumn="0" w:oddVBand="0" w:evenVBand="0" w:oddHBand="1" w:evenHBand="0" w:firstRowFirstColumn="0" w:firstRowLastColumn="0" w:lastRowFirstColumn="0" w:lastRowLastColumn="0"/>
            </w:pPr>
            <w:r>
              <w:t>25</w:t>
            </w:r>
          </w:p>
        </w:tc>
      </w:tr>
      <w:tr w:rsidR="009B1ED3" w14:paraId="38E44B21" w14:textId="77777777" w:rsidTr="001B7D01">
        <w:tc>
          <w:tcPr>
            <w:cnfStyle w:val="001000000000" w:firstRow="0" w:lastRow="0" w:firstColumn="1" w:lastColumn="0" w:oddVBand="0" w:evenVBand="0" w:oddHBand="0" w:evenHBand="0" w:firstRowFirstColumn="0" w:firstRowLastColumn="0" w:lastRowFirstColumn="0" w:lastRowLastColumn="0"/>
            <w:tcW w:w="3116" w:type="dxa"/>
          </w:tcPr>
          <w:p w14:paraId="463801CC" w14:textId="77777777" w:rsidR="009B1ED3" w:rsidRPr="004E171D" w:rsidRDefault="009B1ED3" w:rsidP="001B7D01">
            <w:r>
              <w:t>Completeness</w:t>
            </w:r>
          </w:p>
        </w:tc>
        <w:tc>
          <w:tcPr>
            <w:tcW w:w="3117" w:type="dxa"/>
          </w:tcPr>
          <w:p w14:paraId="6DA9C340" w14:textId="77777777" w:rsidR="009B1ED3" w:rsidRDefault="009B1ED3" w:rsidP="001B7D01">
            <w:pPr>
              <w:cnfStyle w:val="000000000000" w:firstRow="0" w:lastRow="0" w:firstColumn="0" w:lastColumn="0" w:oddVBand="0" w:evenVBand="0" w:oddHBand="0" w:evenHBand="0" w:firstRowFirstColumn="0" w:firstRowLastColumn="0" w:lastRowFirstColumn="0" w:lastRowLastColumn="0"/>
            </w:pPr>
            <w:r>
              <w:t>All requirements of the assignment are complete.</w:t>
            </w:r>
          </w:p>
        </w:tc>
        <w:tc>
          <w:tcPr>
            <w:tcW w:w="3117" w:type="dxa"/>
          </w:tcPr>
          <w:p w14:paraId="24B46DC8" w14:textId="77777777" w:rsidR="009B1ED3" w:rsidRDefault="009B1ED3" w:rsidP="001B7D01">
            <w:pPr>
              <w:jc w:val="right"/>
              <w:cnfStyle w:val="000000000000" w:firstRow="0" w:lastRow="0" w:firstColumn="0" w:lastColumn="0" w:oddVBand="0" w:evenVBand="0" w:oddHBand="0" w:evenHBand="0" w:firstRowFirstColumn="0" w:firstRowLastColumn="0" w:lastRowFirstColumn="0" w:lastRowLastColumn="0"/>
            </w:pPr>
            <w:r>
              <w:t>25</w:t>
            </w:r>
          </w:p>
        </w:tc>
      </w:tr>
    </w:tbl>
    <w:p w14:paraId="2922F0AE" w14:textId="77777777" w:rsidR="009B1ED3" w:rsidRDefault="009B1ED3" w:rsidP="009B1ED3">
      <w:pPr>
        <w:rPr>
          <w:szCs w:val="24"/>
        </w:rPr>
      </w:pPr>
    </w:p>
    <w:p w14:paraId="3C7805D3" w14:textId="09BBD0AD" w:rsidR="009B1ED3" w:rsidRDefault="009B1ED3" w:rsidP="009B1ED3">
      <w:pPr>
        <w:rPr>
          <w:szCs w:val="24"/>
        </w:rPr>
      </w:pPr>
      <w:r w:rsidRPr="009B1ED3">
        <w:rPr>
          <w:b/>
          <w:szCs w:val="24"/>
        </w:rPr>
        <w:t>Instructions:</w:t>
      </w:r>
      <w:r>
        <w:rPr>
          <w:b/>
          <w:szCs w:val="24"/>
        </w:rPr>
        <w:t xml:space="preserve"> </w:t>
      </w:r>
      <w:r>
        <w:rPr>
          <w:szCs w:val="24"/>
        </w:rPr>
        <w:t xml:space="preserve">In Eclipse, or an IDE of your choice, write the code that accomplishes the objectives listed below. Ensure that the code compiles and runs as directed. Take screenshots of the code and of the </w:t>
      </w:r>
      <w:r w:rsidR="004370AD">
        <w:rPr>
          <w:szCs w:val="24"/>
        </w:rPr>
        <w:t>running program (make sure to get screenshots of all required functionality)</w:t>
      </w:r>
      <w:r>
        <w:rPr>
          <w:szCs w:val="24"/>
        </w:rPr>
        <w:t xml:space="preserve"> and paste them in this document </w:t>
      </w:r>
      <w:proofErr w:type="gramStart"/>
      <w:r>
        <w:rPr>
          <w:szCs w:val="24"/>
        </w:rPr>
        <w:t>where</w:t>
      </w:r>
      <w:proofErr w:type="gramEnd"/>
      <w:r>
        <w:rPr>
          <w:szCs w:val="24"/>
        </w:rPr>
        <w:t xml:space="preserve"> instructed below.</w:t>
      </w:r>
      <w:r w:rsidR="004370AD">
        <w:rPr>
          <w:szCs w:val="24"/>
        </w:rPr>
        <w:t xml:space="preserve"> </w:t>
      </w:r>
      <w:r>
        <w:rPr>
          <w:szCs w:val="24"/>
        </w:rPr>
        <w:t xml:space="preserve">Create a new repository on GitHub for this week’s assignments and push this document, with your Java project code, to the repository. </w:t>
      </w:r>
      <w:r w:rsidR="00F2157F">
        <w:rPr>
          <w:szCs w:val="24"/>
        </w:rPr>
        <w:t xml:space="preserve">Add the URL for this week’s repository to this document </w:t>
      </w:r>
      <w:proofErr w:type="gramStart"/>
      <w:r w:rsidR="00F2157F">
        <w:rPr>
          <w:szCs w:val="24"/>
        </w:rPr>
        <w:t>where</w:t>
      </w:r>
      <w:proofErr w:type="gramEnd"/>
      <w:r w:rsidR="00F2157F">
        <w:rPr>
          <w:szCs w:val="24"/>
        </w:rPr>
        <w:t xml:space="preserve"> instructed and s</w:t>
      </w:r>
      <w:r>
        <w:rPr>
          <w:szCs w:val="24"/>
        </w:rPr>
        <w:t>ubmit this document to your instructor when complete.</w:t>
      </w:r>
    </w:p>
    <w:p w14:paraId="054138B8" w14:textId="7649FD52" w:rsidR="007B7282" w:rsidRDefault="007B7282" w:rsidP="009B1ED3">
      <w:r w:rsidRPr="007B7282">
        <w:rPr>
          <w:b/>
          <w:bCs/>
        </w:rPr>
        <w:t>Here's a friendly tip:</w:t>
      </w:r>
      <w:r>
        <w:t xml:space="preserve"> as you watch the videos, code along with the videos. This will help you with the homework. When a screenshot is required, look for the icon: </w:t>
      </w:r>
      <w:r>
        <w:rPr>
          <w:noProof/>
        </w:rPr>
        <w:drawing>
          <wp:inline distT="0" distB="0" distL="0" distR="0" wp14:anchorId="2943DC15" wp14:editId="1D23462E">
            <wp:extent cx="190500" cy="190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t xml:space="preserve"> You will keep adding to this project throughout this part of the course. When it comes time for the final project, use this project as a starter.</w:t>
      </w:r>
    </w:p>
    <w:p w14:paraId="73F1506F" w14:textId="77777777" w:rsidR="008F539D" w:rsidRDefault="008F539D" w:rsidP="008F539D">
      <w:pPr>
        <w:rPr>
          <w:b/>
          <w:bCs/>
        </w:rPr>
      </w:pPr>
      <w:r>
        <w:rPr>
          <w:b/>
          <w:bCs/>
        </w:rPr>
        <w:t xml:space="preserve">Project Resources: </w:t>
      </w:r>
      <w:hyperlink r:id="rId8" w:history="1">
        <w:r w:rsidRPr="00915EE9">
          <w:rPr>
            <w:rStyle w:val="Hyperlink"/>
            <w:b/>
            <w:bCs/>
          </w:rPr>
          <w:t>https://github.com/promineotech/Spring-Boot-Course-Student-Resources</w:t>
        </w:r>
      </w:hyperlink>
    </w:p>
    <w:p w14:paraId="6384357C" w14:textId="77777777" w:rsidR="006E08EB" w:rsidRDefault="006E08EB" w:rsidP="006E08EB">
      <w:pPr>
        <w:rPr>
          <w:b/>
          <w:szCs w:val="24"/>
        </w:rPr>
      </w:pPr>
      <w:r>
        <w:rPr>
          <w:b/>
          <w:szCs w:val="24"/>
        </w:rPr>
        <w:t>Coding Steps</w:t>
      </w:r>
      <w:r w:rsidR="00F2157F">
        <w:rPr>
          <w:b/>
          <w:szCs w:val="24"/>
        </w:rPr>
        <w:t>:</w:t>
      </w:r>
    </w:p>
    <w:p w14:paraId="73FE85A8" w14:textId="77777777" w:rsidR="00062715" w:rsidRPr="00D21905" w:rsidRDefault="00062715" w:rsidP="00062715">
      <w:r>
        <w:t>For this week's homework you need to copy source code from the supplied resources.</w:t>
      </w:r>
    </w:p>
    <w:p w14:paraId="742F634F" w14:textId="77777777" w:rsidR="00FE2849" w:rsidRPr="00D21905" w:rsidRDefault="00FE2849" w:rsidP="00FE2849">
      <w:r>
        <w:t>For this week's homework you need to copy source code from the Source folder in the supplied resources. Wait until the instructions tell you to copy the resources or you will get errors.</w:t>
      </w:r>
    </w:p>
    <w:p w14:paraId="5901CA61" w14:textId="77777777" w:rsidR="00FE2849" w:rsidRDefault="00FE2849" w:rsidP="00FE2849">
      <w:pPr>
        <w:pStyle w:val="ListParagraph"/>
        <w:numPr>
          <w:ilvl w:val="0"/>
          <w:numId w:val="7"/>
        </w:numPr>
        <w:contextualSpacing w:val="0"/>
      </w:pPr>
      <w:r>
        <w:t>Select some options for a Jeep order:</w:t>
      </w:r>
    </w:p>
    <w:p w14:paraId="34BDCEAB" w14:textId="77777777" w:rsidR="00FE2849" w:rsidRDefault="00FE2849" w:rsidP="00FE2849">
      <w:pPr>
        <w:pStyle w:val="ListParagraph"/>
        <w:numPr>
          <w:ilvl w:val="1"/>
          <w:numId w:val="7"/>
        </w:numPr>
      </w:pPr>
      <w:r>
        <w:t xml:space="preserve">Use the </w:t>
      </w:r>
      <w:proofErr w:type="spellStart"/>
      <w:r w:rsidRPr="00496750">
        <w:rPr>
          <w:rStyle w:val="MonoChar"/>
        </w:rPr>
        <w:t>data.sql</w:t>
      </w:r>
      <w:proofErr w:type="spellEnd"/>
      <w:r>
        <w:t xml:space="preserve"> file or the jeep database tables to select options for a Jeep order. Select any one of each of the following for the order:</w:t>
      </w:r>
    </w:p>
    <w:p w14:paraId="70AE5162" w14:textId="77777777" w:rsidR="00FE2849" w:rsidRDefault="00FE2849" w:rsidP="00FE2849">
      <w:pPr>
        <w:pStyle w:val="ListParagraph"/>
        <w:numPr>
          <w:ilvl w:val="2"/>
          <w:numId w:val="7"/>
        </w:numPr>
      </w:pPr>
      <w:r>
        <w:lastRenderedPageBreak/>
        <w:t>color</w:t>
      </w:r>
    </w:p>
    <w:p w14:paraId="6A74FF94" w14:textId="77777777" w:rsidR="00FE2849" w:rsidRDefault="00FE2849" w:rsidP="00FE2849">
      <w:pPr>
        <w:pStyle w:val="ListParagraph"/>
        <w:numPr>
          <w:ilvl w:val="2"/>
          <w:numId w:val="7"/>
        </w:numPr>
      </w:pPr>
      <w:r>
        <w:t>customer</w:t>
      </w:r>
    </w:p>
    <w:p w14:paraId="257DCF06" w14:textId="77777777" w:rsidR="00FE2849" w:rsidRDefault="00FE2849" w:rsidP="00FE2849">
      <w:pPr>
        <w:pStyle w:val="ListParagraph"/>
        <w:numPr>
          <w:ilvl w:val="2"/>
          <w:numId w:val="7"/>
        </w:numPr>
      </w:pPr>
      <w:r>
        <w:t>engine</w:t>
      </w:r>
    </w:p>
    <w:p w14:paraId="667BCF20" w14:textId="77777777" w:rsidR="00FE2849" w:rsidRDefault="00FE2849" w:rsidP="00FE2849">
      <w:pPr>
        <w:pStyle w:val="ListParagraph"/>
        <w:numPr>
          <w:ilvl w:val="2"/>
          <w:numId w:val="7"/>
        </w:numPr>
      </w:pPr>
      <w:r>
        <w:t>model</w:t>
      </w:r>
    </w:p>
    <w:p w14:paraId="36C5F670" w14:textId="77777777" w:rsidR="00FE2849" w:rsidRDefault="00FE2849" w:rsidP="00FE2849">
      <w:pPr>
        <w:pStyle w:val="ListParagraph"/>
        <w:numPr>
          <w:ilvl w:val="2"/>
          <w:numId w:val="7"/>
        </w:numPr>
        <w:contextualSpacing w:val="0"/>
      </w:pPr>
      <w:r>
        <w:t>tire(s)</w:t>
      </w:r>
    </w:p>
    <w:p w14:paraId="638BEB2C" w14:textId="77777777" w:rsidR="00FE2849" w:rsidRDefault="00FE2849" w:rsidP="00FE2849">
      <w:pPr>
        <w:pStyle w:val="ListParagraph"/>
        <w:numPr>
          <w:ilvl w:val="1"/>
          <w:numId w:val="7"/>
        </w:numPr>
        <w:contextualSpacing w:val="0"/>
      </w:pPr>
      <w:r>
        <w:t>Select one or more options from the options table as well. Keep in mind that some options may work better than others – but if you want to put 37-inch tires on your Jeep Renegade, so be it!</w:t>
      </w:r>
    </w:p>
    <w:p w14:paraId="09C9D194" w14:textId="77777777" w:rsidR="00FE2849" w:rsidRDefault="00FE2849" w:rsidP="00FE2849">
      <w:pPr>
        <w:pStyle w:val="ListParagraph"/>
        <w:numPr>
          <w:ilvl w:val="0"/>
          <w:numId w:val="7"/>
        </w:numPr>
        <w:contextualSpacing w:val="0"/>
      </w:pPr>
      <w:r>
        <w:t xml:space="preserve">Create a new integration test class to test a Jeep order named </w:t>
      </w:r>
      <w:r w:rsidRPr="00496750">
        <w:rPr>
          <w:rStyle w:val="MonoChar"/>
        </w:rPr>
        <w:t>CreateOrderTest.java</w:t>
      </w:r>
      <w:r>
        <w:t xml:space="preserve">. Create this class in </w:t>
      </w:r>
      <w:proofErr w:type="spellStart"/>
      <w:r w:rsidRPr="00270FA9">
        <w:rPr>
          <w:rStyle w:val="MonoChar"/>
        </w:rPr>
        <w:t>src</w:t>
      </w:r>
      <w:proofErr w:type="spellEnd"/>
      <w:r w:rsidRPr="00270FA9">
        <w:rPr>
          <w:rStyle w:val="MonoChar"/>
        </w:rPr>
        <w:t>/</w:t>
      </w:r>
      <w:r w:rsidRPr="00270FA9">
        <w:rPr>
          <w:rStyle w:val="MonoChar"/>
          <w:highlight w:val="yellow"/>
        </w:rPr>
        <w:t>test</w:t>
      </w:r>
      <w:r w:rsidRPr="00270FA9">
        <w:rPr>
          <w:rStyle w:val="MonoChar"/>
        </w:rPr>
        <w:t>/java</w:t>
      </w:r>
      <w:r>
        <w:t xml:space="preserve"> in the </w:t>
      </w:r>
      <w:proofErr w:type="spellStart"/>
      <w:proofErr w:type="gramStart"/>
      <w:r w:rsidRPr="00270FA9">
        <w:rPr>
          <w:rStyle w:val="MonoChar"/>
        </w:rPr>
        <w:t>com.promineotech</w:t>
      </w:r>
      <w:proofErr w:type="gramEnd"/>
      <w:r w:rsidRPr="00270FA9">
        <w:rPr>
          <w:rStyle w:val="MonoChar"/>
        </w:rPr>
        <w:t>.jeep.controller</w:t>
      </w:r>
      <w:proofErr w:type="spellEnd"/>
      <w:r>
        <w:t xml:space="preserve"> package.</w:t>
      </w:r>
    </w:p>
    <w:p w14:paraId="1E79BF09" w14:textId="77777777" w:rsidR="00FE2849" w:rsidRDefault="00FE2849" w:rsidP="00FE2849">
      <w:pPr>
        <w:pStyle w:val="ListParagraph"/>
        <w:numPr>
          <w:ilvl w:val="1"/>
          <w:numId w:val="7"/>
        </w:numPr>
        <w:contextualSpacing w:val="0"/>
      </w:pPr>
      <w:r>
        <w:t xml:space="preserve">Add the Spring Boot Test annotations: </w:t>
      </w:r>
      <w:r w:rsidRPr="00C3718E">
        <w:rPr>
          <w:rStyle w:val="MonoChar"/>
        </w:rPr>
        <w:t>@SpringBootTest</w:t>
      </w:r>
      <w:r>
        <w:t xml:space="preserve">, </w:t>
      </w:r>
      <w:r w:rsidRPr="00C3718E">
        <w:rPr>
          <w:rStyle w:val="MonoChar"/>
        </w:rPr>
        <w:t>@ActiveProfiles</w:t>
      </w:r>
      <w:r>
        <w:t xml:space="preserve">, and </w:t>
      </w:r>
      <w:r w:rsidRPr="00C3718E">
        <w:rPr>
          <w:rStyle w:val="MonoChar"/>
        </w:rPr>
        <w:t>@Sql</w:t>
      </w:r>
      <w:r>
        <w:t>. They should have the same parameters as the test created in weeks 1 and 2.</w:t>
      </w:r>
    </w:p>
    <w:p w14:paraId="3FA26C73" w14:textId="77777777" w:rsidR="00FE2849" w:rsidRDefault="00FE2849" w:rsidP="00FE2849">
      <w:pPr>
        <w:pStyle w:val="ListParagraph"/>
        <w:numPr>
          <w:ilvl w:val="1"/>
          <w:numId w:val="7"/>
        </w:numPr>
        <w:contextualSpacing w:val="0"/>
      </w:pPr>
      <w:r>
        <w:t xml:space="preserve">Create a test method (annotated with </w:t>
      </w:r>
      <w:r w:rsidRPr="00DD13BA">
        <w:rPr>
          <w:rStyle w:val="MonoChar"/>
        </w:rPr>
        <w:t>@Test</w:t>
      </w:r>
      <w:r>
        <w:t xml:space="preserve">) named </w:t>
      </w:r>
      <w:r w:rsidRPr="00C3718E">
        <w:rPr>
          <w:rStyle w:val="MonoChar"/>
        </w:rPr>
        <w:t>testCreateOrderReturnsSuccess201</w:t>
      </w:r>
      <w:r>
        <w:t>.</w:t>
      </w:r>
    </w:p>
    <w:p w14:paraId="552749BF" w14:textId="77777777" w:rsidR="00FE2849" w:rsidRDefault="00FE2849" w:rsidP="00FE2849">
      <w:pPr>
        <w:pStyle w:val="ListParagraph"/>
        <w:numPr>
          <w:ilvl w:val="1"/>
          <w:numId w:val="7"/>
        </w:numPr>
        <w:contextualSpacing w:val="0"/>
      </w:pPr>
      <w:r>
        <w:t xml:space="preserve">In the test class, create a method named </w:t>
      </w:r>
      <w:proofErr w:type="spellStart"/>
      <w:r w:rsidRPr="00C3718E">
        <w:rPr>
          <w:rStyle w:val="MonoChar"/>
        </w:rPr>
        <w:t>createOrderBody</w:t>
      </w:r>
      <w:proofErr w:type="spellEnd"/>
      <w:r>
        <w:t>. This method returns a type of String. In this method, return a JSON object with the IDs that you picked in Step 1a and b. For example:</w:t>
      </w:r>
    </w:p>
    <w:p w14:paraId="5F4519A6" w14:textId="77777777" w:rsidR="00FE2849" w:rsidRDefault="00FE2849" w:rsidP="00FE2849">
      <w:pPr>
        <w:pStyle w:val="Mono"/>
        <w:ind w:left="720"/>
      </w:pPr>
      <w:r>
        <w:t>{</w:t>
      </w:r>
    </w:p>
    <w:p w14:paraId="78F5D968" w14:textId="77777777" w:rsidR="00FE2849" w:rsidRDefault="00FE2849" w:rsidP="00FE2849">
      <w:pPr>
        <w:pStyle w:val="Mono"/>
        <w:ind w:left="720"/>
      </w:pPr>
      <w:r>
        <w:t xml:space="preserve">  "</w:t>
      </w:r>
      <w:proofErr w:type="spellStart"/>
      <w:r>
        <w:t>customer":"MORISON_LINA</w:t>
      </w:r>
      <w:proofErr w:type="spellEnd"/>
      <w:r>
        <w:t>",</w:t>
      </w:r>
    </w:p>
    <w:p w14:paraId="0AA25E66" w14:textId="77777777" w:rsidR="00FE2849" w:rsidRDefault="00FE2849" w:rsidP="00FE2849">
      <w:pPr>
        <w:pStyle w:val="Mono"/>
        <w:ind w:left="720"/>
      </w:pPr>
      <w:r>
        <w:t xml:space="preserve">  "</w:t>
      </w:r>
      <w:proofErr w:type="spellStart"/>
      <w:r>
        <w:t>model":"WRANGLER</w:t>
      </w:r>
      <w:proofErr w:type="spellEnd"/>
      <w:r>
        <w:t>",</w:t>
      </w:r>
    </w:p>
    <w:p w14:paraId="120C2D06" w14:textId="77777777" w:rsidR="00FE2849" w:rsidRDefault="00FE2849" w:rsidP="00FE2849">
      <w:pPr>
        <w:pStyle w:val="Mono"/>
        <w:ind w:left="720"/>
      </w:pPr>
      <w:r>
        <w:t xml:space="preserve">  "</w:t>
      </w:r>
      <w:proofErr w:type="spellStart"/>
      <w:r>
        <w:t>trim":"Sport</w:t>
      </w:r>
      <w:proofErr w:type="spellEnd"/>
      <w:r>
        <w:t xml:space="preserve"> Altitude",</w:t>
      </w:r>
    </w:p>
    <w:p w14:paraId="7827FAF8" w14:textId="77777777" w:rsidR="00FE2849" w:rsidRDefault="00FE2849" w:rsidP="00FE2849">
      <w:pPr>
        <w:pStyle w:val="Mono"/>
        <w:ind w:left="720"/>
      </w:pPr>
      <w:r>
        <w:t xml:space="preserve">  "doors":4,</w:t>
      </w:r>
    </w:p>
    <w:p w14:paraId="30D3FA59" w14:textId="77777777" w:rsidR="00FE2849" w:rsidRDefault="00FE2849" w:rsidP="00FE2849">
      <w:pPr>
        <w:pStyle w:val="Mono"/>
        <w:ind w:left="720"/>
      </w:pPr>
      <w:r>
        <w:t xml:space="preserve">  "</w:t>
      </w:r>
      <w:proofErr w:type="spellStart"/>
      <w:r>
        <w:t>color":"EXT_NACHO</w:t>
      </w:r>
      <w:proofErr w:type="spellEnd"/>
      <w:r>
        <w:t>",</w:t>
      </w:r>
    </w:p>
    <w:p w14:paraId="4F3804B8" w14:textId="77777777" w:rsidR="00FE2849" w:rsidRDefault="00FE2849" w:rsidP="00FE2849">
      <w:pPr>
        <w:pStyle w:val="Mono"/>
        <w:ind w:left="720"/>
      </w:pPr>
      <w:r>
        <w:t xml:space="preserve">  "engine":"2_0_TURBO",</w:t>
      </w:r>
    </w:p>
    <w:p w14:paraId="3319DF43" w14:textId="77777777" w:rsidR="00FE2849" w:rsidRDefault="00FE2849" w:rsidP="00FE2849">
      <w:pPr>
        <w:pStyle w:val="Mono"/>
        <w:ind w:left="720"/>
      </w:pPr>
      <w:r>
        <w:t xml:space="preserve">  "tire":"35_TOYO",</w:t>
      </w:r>
    </w:p>
    <w:p w14:paraId="0296CDB5" w14:textId="77777777" w:rsidR="00FE2849" w:rsidRDefault="00FE2849" w:rsidP="00FE2849">
      <w:pPr>
        <w:pStyle w:val="Mono"/>
        <w:ind w:left="720"/>
      </w:pPr>
      <w:r>
        <w:t xml:space="preserve">  "options</w:t>
      </w:r>
      <w:proofErr w:type="gramStart"/>
      <w:r>
        <w:t>":[</w:t>
      </w:r>
      <w:proofErr w:type="gramEnd"/>
    </w:p>
    <w:p w14:paraId="6E5E4D5A" w14:textId="77777777" w:rsidR="00FE2849" w:rsidRDefault="00FE2849" w:rsidP="00FE2849">
      <w:pPr>
        <w:pStyle w:val="Mono"/>
        <w:ind w:left="720"/>
      </w:pPr>
      <w:r>
        <w:t xml:space="preserve">    "DOOR_QUAD_4",</w:t>
      </w:r>
    </w:p>
    <w:p w14:paraId="32CA632B" w14:textId="77777777" w:rsidR="00FE2849" w:rsidRDefault="00FE2849" w:rsidP="00FE2849">
      <w:pPr>
        <w:pStyle w:val="Mono"/>
        <w:ind w:left="720"/>
      </w:pPr>
      <w:r>
        <w:t xml:space="preserve">    "EXT_AEV_LIFT",</w:t>
      </w:r>
    </w:p>
    <w:p w14:paraId="194B4190" w14:textId="77777777" w:rsidR="00FE2849" w:rsidRDefault="00FE2849" w:rsidP="00FE2849">
      <w:pPr>
        <w:pStyle w:val="Mono"/>
        <w:ind w:left="720"/>
      </w:pPr>
      <w:r>
        <w:t xml:space="preserve">    "EXT_WARN_WINCH",</w:t>
      </w:r>
    </w:p>
    <w:p w14:paraId="771EFC17" w14:textId="77777777" w:rsidR="00FE2849" w:rsidRDefault="00FE2849" w:rsidP="00FE2849">
      <w:pPr>
        <w:pStyle w:val="Mono"/>
        <w:ind w:left="720"/>
      </w:pPr>
      <w:r>
        <w:t xml:space="preserve">    "EXT_WARN_BUMPER_FRONT",</w:t>
      </w:r>
    </w:p>
    <w:p w14:paraId="7AB9E2D5" w14:textId="77777777" w:rsidR="00FE2849" w:rsidRDefault="00FE2849" w:rsidP="00FE2849">
      <w:pPr>
        <w:pStyle w:val="Mono"/>
        <w:ind w:left="720"/>
      </w:pPr>
      <w:r>
        <w:t xml:space="preserve">    "EXT_WARN_BUMPER_REAR",</w:t>
      </w:r>
    </w:p>
    <w:p w14:paraId="483FF58C" w14:textId="77777777" w:rsidR="00FE2849" w:rsidRDefault="00FE2849" w:rsidP="00FE2849">
      <w:pPr>
        <w:pStyle w:val="Mono"/>
        <w:ind w:left="720"/>
      </w:pPr>
      <w:r>
        <w:t xml:space="preserve">    "EXT_ARB_COMPRESSOR"</w:t>
      </w:r>
    </w:p>
    <w:p w14:paraId="58BBD28D" w14:textId="77777777" w:rsidR="00FE2849" w:rsidRDefault="00FE2849" w:rsidP="00FE2849">
      <w:pPr>
        <w:pStyle w:val="Mono"/>
        <w:ind w:left="720"/>
      </w:pPr>
      <w:r>
        <w:t xml:space="preserve">  ]</w:t>
      </w:r>
    </w:p>
    <w:p w14:paraId="38894B22" w14:textId="77777777" w:rsidR="00FE2849" w:rsidRDefault="00FE2849" w:rsidP="00FE2849">
      <w:pPr>
        <w:pStyle w:val="Mono"/>
        <w:ind w:left="720"/>
      </w:pPr>
      <w:r>
        <w:t>}</w:t>
      </w:r>
    </w:p>
    <w:p w14:paraId="06141E03" w14:textId="77777777" w:rsidR="00FE2849" w:rsidRDefault="00FE2849" w:rsidP="00FE2849">
      <w:pPr>
        <w:ind w:left="720"/>
      </w:pPr>
      <w:r>
        <w:t xml:space="preserve">Make sure that the JSON is correct! If necessary, use a JSON formatter/validator like the one here: </w:t>
      </w:r>
      <w:hyperlink r:id="rId9" w:history="1">
        <w:r w:rsidRPr="000E35B3">
          <w:rPr>
            <w:rStyle w:val="Hyperlink"/>
          </w:rPr>
          <w:t>https://jsonformatter.curiousconcept.com/</w:t>
        </w:r>
      </w:hyperlink>
      <w:r>
        <w:t>.</w:t>
      </w:r>
    </w:p>
    <w:p w14:paraId="42188AE5" w14:textId="77777777" w:rsidR="00C82029" w:rsidRDefault="00C82029" w:rsidP="00FE2849">
      <w:pPr>
        <w:ind w:left="720"/>
      </w:pPr>
    </w:p>
    <w:p w14:paraId="75CA114A" w14:textId="77777777" w:rsidR="00C82029" w:rsidRDefault="00C82029" w:rsidP="00FE2849">
      <w:pPr>
        <w:ind w:left="720"/>
      </w:pPr>
    </w:p>
    <w:p w14:paraId="5E2FC005" w14:textId="77777777" w:rsidR="00C82029" w:rsidRDefault="00C82029" w:rsidP="00FE2849">
      <w:pPr>
        <w:ind w:left="720"/>
      </w:pPr>
    </w:p>
    <w:p w14:paraId="02AA92C0" w14:textId="77777777" w:rsidR="00C82029" w:rsidRDefault="00C82029" w:rsidP="00FE2849">
      <w:pPr>
        <w:ind w:left="720"/>
      </w:pPr>
    </w:p>
    <w:p w14:paraId="4CD01794" w14:textId="11303D41" w:rsidR="00FE2849" w:rsidRDefault="00FE2849" w:rsidP="00FE2849">
      <w:pPr>
        <w:ind w:left="720"/>
      </w:pPr>
      <w:r>
        <w:lastRenderedPageBreak/>
        <w:t xml:space="preserve">Produce a screenshot of the </w:t>
      </w:r>
      <w:proofErr w:type="spellStart"/>
      <w:proofErr w:type="gramStart"/>
      <w:r w:rsidRPr="00DD13BA">
        <w:rPr>
          <w:rStyle w:val="MonoChar"/>
        </w:rPr>
        <w:t>createOrderBody</w:t>
      </w:r>
      <w:proofErr w:type="spellEnd"/>
      <w:r w:rsidRPr="00DD13BA">
        <w:rPr>
          <w:rStyle w:val="MonoChar"/>
        </w:rPr>
        <w:t>(</w:t>
      </w:r>
      <w:proofErr w:type="gramEnd"/>
      <w:r w:rsidRPr="00DD13BA">
        <w:rPr>
          <w:rStyle w:val="MonoChar"/>
        </w:rPr>
        <w:t>)</w:t>
      </w:r>
      <w:r>
        <w:t xml:space="preserve"> method. </w:t>
      </w:r>
      <w:r>
        <w:rPr>
          <w:noProof/>
        </w:rPr>
        <w:drawing>
          <wp:inline distT="0" distB="0" distL="0" distR="0" wp14:anchorId="36F2D3E4" wp14:editId="1CB79BEF">
            <wp:extent cx="190500" cy="1905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p>
    <w:p w14:paraId="085A524D" w14:textId="4C81538A" w:rsidR="00C82029" w:rsidRDefault="0005127C" w:rsidP="00C82029">
      <w:pPr>
        <w:ind w:left="720"/>
        <w:jc w:val="center"/>
      </w:pPr>
      <w:r w:rsidRPr="0005127C">
        <w:drawing>
          <wp:inline distT="0" distB="0" distL="0" distR="0" wp14:anchorId="186EA8D5" wp14:editId="38FA6E43">
            <wp:extent cx="3511747" cy="1997868"/>
            <wp:effectExtent l="0" t="0" r="0" b="2540"/>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10"/>
                    <a:stretch>
                      <a:fillRect/>
                    </a:stretch>
                  </pic:blipFill>
                  <pic:spPr>
                    <a:xfrm>
                      <a:off x="0" y="0"/>
                      <a:ext cx="3528825" cy="2007584"/>
                    </a:xfrm>
                    <a:prstGeom prst="rect">
                      <a:avLst/>
                    </a:prstGeom>
                  </pic:spPr>
                </pic:pic>
              </a:graphicData>
            </a:graphic>
          </wp:inline>
        </w:drawing>
      </w:r>
    </w:p>
    <w:p w14:paraId="66257556" w14:textId="77777777" w:rsidR="00FE2849" w:rsidRPr="00865C84" w:rsidRDefault="00FE2849" w:rsidP="00FE2849">
      <w:pPr>
        <w:ind w:left="720"/>
      </w:pPr>
      <w:r>
        <w:t xml:space="preserve">In the test method, assign the return value of the </w:t>
      </w:r>
      <w:proofErr w:type="spellStart"/>
      <w:proofErr w:type="gramStart"/>
      <w:r w:rsidRPr="00DD13BA">
        <w:rPr>
          <w:rStyle w:val="MonoChar"/>
        </w:rPr>
        <w:t>createOrderBody</w:t>
      </w:r>
      <w:proofErr w:type="spellEnd"/>
      <w:r w:rsidRPr="00DD13BA">
        <w:rPr>
          <w:rStyle w:val="MonoChar"/>
        </w:rPr>
        <w:t>(</w:t>
      </w:r>
      <w:proofErr w:type="gramEnd"/>
      <w:r w:rsidRPr="00DD13BA">
        <w:rPr>
          <w:rStyle w:val="MonoChar"/>
        </w:rPr>
        <w:t>)</w:t>
      </w:r>
      <w:r>
        <w:t xml:space="preserve"> method to a variable named </w:t>
      </w:r>
      <w:r w:rsidRPr="00DD13BA">
        <w:rPr>
          <w:rStyle w:val="MonoChar"/>
        </w:rPr>
        <w:t>body</w:t>
      </w:r>
      <w:r>
        <w:t>.</w:t>
      </w:r>
    </w:p>
    <w:p w14:paraId="461345A6" w14:textId="77777777" w:rsidR="00FE2849" w:rsidRDefault="00FE2849" w:rsidP="00FE2849">
      <w:pPr>
        <w:pStyle w:val="ListParagraph"/>
        <w:numPr>
          <w:ilvl w:val="1"/>
          <w:numId w:val="7"/>
        </w:numPr>
        <w:contextualSpacing w:val="0"/>
      </w:pPr>
      <w:r>
        <w:t xml:space="preserve">In the test class, add an instance variable named </w:t>
      </w:r>
      <w:proofErr w:type="spellStart"/>
      <w:r w:rsidRPr="00DD13BA">
        <w:rPr>
          <w:rStyle w:val="MonoChar"/>
        </w:rPr>
        <w:t>serverPort</w:t>
      </w:r>
      <w:proofErr w:type="spellEnd"/>
      <w:r>
        <w:t xml:space="preserve"> to hold the port that Tomcat is listening on in the test. Annotate the variable with </w:t>
      </w:r>
      <w:r w:rsidRPr="00700ACC">
        <w:rPr>
          <w:rStyle w:val="MonoChar"/>
        </w:rPr>
        <w:t>@LocalServerPort</w:t>
      </w:r>
      <w:r>
        <w:t>.</w:t>
      </w:r>
    </w:p>
    <w:p w14:paraId="6C63D03D" w14:textId="77777777" w:rsidR="00FE2849" w:rsidRDefault="00FE2849" w:rsidP="00FE2849">
      <w:pPr>
        <w:pStyle w:val="ListParagraph"/>
        <w:numPr>
          <w:ilvl w:val="1"/>
          <w:numId w:val="7"/>
        </w:numPr>
        <w:contextualSpacing w:val="0"/>
      </w:pPr>
      <w:r>
        <w:t xml:space="preserve">Add another instance variable for an injected </w:t>
      </w:r>
      <w:proofErr w:type="spellStart"/>
      <w:r w:rsidRPr="00700ACC">
        <w:rPr>
          <w:rStyle w:val="MonoChar"/>
        </w:rPr>
        <w:t>TestRestTemplate</w:t>
      </w:r>
      <w:proofErr w:type="spellEnd"/>
      <w:r w:rsidRPr="00DD13BA">
        <w:t xml:space="preserve"> named</w:t>
      </w:r>
      <w:r>
        <w:t xml:space="preserve"> </w:t>
      </w:r>
      <w:proofErr w:type="spellStart"/>
      <w:r w:rsidRPr="00DD13BA">
        <w:rPr>
          <w:rStyle w:val="MonoChar"/>
        </w:rPr>
        <w:t>restTemplate</w:t>
      </w:r>
      <w:proofErr w:type="spellEnd"/>
      <w:r>
        <w:t>.</w:t>
      </w:r>
    </w:p>
    <w:p w14:paraId="4C389352" w14:textId="77777777" w:rsidR="00FE2849" w:rsidRDefault="00FE2849" w:rsidP="00FE2849">
      <w:pPr>
        <w:pStyle w:val="ListParagraph"/>
        <w:numPr>
          <w:ilvl w:val="1"/>
          <w:numId w:val="7"/>
        </w:numPr>
        <w:contextualSpacing w:val="0"/>
      </w:pPr>
      <w:r>
        <w:t xml:space="preserve">In the test method, assign a value to a local variable named </w:t>
      </w:r>
      <w:proofErr w:type="spellStart"/>
      <w:r>
        <w:t>uri</w:t>
      </w:r>
      <w:proofErr w:type="spellEnd"/>
      <w:r>
        <w:t xml:space="preserve"> as follows:</w:t>
      </w:r>
    </w:p>
    <w:p w14:paraId="31787EA4" w14:textId="77777777" w:rsidR="00FE2849" w:rsidRDefault="00FE2849" w:rsidP="00FE2849">
      <w:pPr>
        <w:pStyle w:val="Mono"/>
        <w:ind w:left="720"/>
      </w:pPr>
      <w:r w:rsidRPr="00700ACC">
        <w:t xml:space="preserve">String </w:t>
      </w:r>
      <w:proofErr w:type="spellStart"/>
      <w:r w:rsidRPr="00700ACC">
        <w:t>uri</w:t>
      </w:r>
      <w:proofErr w:type="spellEnd"/>
      <w:r w:rsidRPr="00700ACC">
        <w:t xml:space="preserve"> = </w:t>
      </w:r>
      <w:proofErr w:type="spellStart"/>
      <w:r w:rsidRPr="00700ACC">
        <w:t>String.format</w:t>
      </w:r>
      <w:proofErr w:type="spellEnd"/>
      <w:r w:rsidRPr="00700ACC">
        <w:t xml:space="preserve">("http://localhost:%d/orders", </w:t>
      </w:r>
      <w:proofErr w:type="spellStart"/>
      <w:r w:rsidRPr="00700ACC">
        <w:t>serverPort</w:t>
      </w:r>
      <w:proofErr w:type="spellEnd"/>
      <w:proofErr w:type="gramStart"/>
      <w:r w:rsidRPr="00700ACC">
        <w:t>);</w:t>
      </w:r>
      <w:proofErr w:type="gramEnd"/>
    </w:p>
    <w:p w14:paraId="769F28D9" w14:textId="77777777" w:rsidR="00FE2849" w:rsidRDefault="00FE2849" w:rsidP="00FE2849">
      <w:pPr>
        <w:pStyle w:val="ListParagraph"/>
        <w:numPr>
          <w:ilvl w:val="1"/>
          <w:numId w:val="7"/>
        </w:numPr>
        <w:contextualSpacing w:val="0"/>
      </w:pPr>
      <w:r>
        <w:t xml:space="preserve">In the test method, create an </w:t>
      </w:r>
      <w:proofErr w:type="spellStart"/>
      <w:r>
        <w:t>HttpHeaders</w:t>
      </w:r>
      <w:proofErr w:type="spellEnd"/>
      <w:r>
        <w:t xml:space="preserve"> object and set the content type to "application/</w:t>
      </w:r>
      <w:proofErr w:type="spellStart"/>
      <w:r>
        <w:t>json</w:t>
      </w:r>
      <w:proofErr w:type="spellEnd"/>
      <w:r>
        <w:t>" like this:</w:t>
      </w:r>
    </w:p>
    <w:p w14:paraId="52EF13C7" w14:textId="77777777" w:rsidR="00FE2849" w:rsidRDefault="00FE2849" w:rsidP="00FE2849">
      <w:pPr>
        <w:pStyle w:val="Mono"/>
        <w:ind w:left="720"/>
      </w:pPr>
      <w:proofErr w:type="spellStart"/>
      <w:r>
        <w:t>HttpHeaders</w:t>
      </w:r>
      <w:proofErr w:type="spellEnd"/>
      <w:r>
        <w:t xml:space="preserve"> headers = new </w:t>
      </w:r>
      <w:proofErr w:type="spellStart"/>
      <w:proofErr w:type="gramStart"/>
      <w:r>
        <w:t>HttpHeaders</w:t>
      </w:r>
      <w:proofErr w:type="spellEnd"/>
      <w:r>
        <w:t>(</w:t>
      </w:r>
      <w:proofErr w:type="gramEnd"/>
      <w:r>
        <w:t>);</w:t>
      </w:r>
    </w:p>
    <w:p w14:paraId="38D69861" w14:textId="77777777" w:rsidR="00FE2849" w:rsidRDefault="00FE2849" w:rsidP="00FE2849">
      <w:pPr>
        <w:pStyle w:val="Mono"/>
        <w:ind w:left="720"/>
      </w:pPr>
      <w:proofErr w:type="spellStart"/>
      <w:proofErr w:type="gramStart"/>
      <w:r>
        <w:t>headers.setContentType</w:t>
      </w:r>
      <w:proofErr w:type="spellEnd"/>
      <w:proofErr w:type="gramEnd"/>
      <w:r>
        <w:t>(</w:t>
      </w:r>
      <w:proofErr w:type="spellStart"/>
      <w:r>
        <w:t>MediaType.APPLICATION_JSON</w:t>
      </w:r>
      <w:proofErr w:type="spellEnd"/>
      <w:r>
        <w:t>);</w:t>
      </w:r>
    </w:p>
    <w:p w14:paraId="1BA087F9" w14:textId="77777777" w:rsidR="00FE2849" w:rsidRPr="00DD13BA" w:rsidRDefault="00FE2849" w:rsidP="00FE2849">
      <w:pPr>
        <w:ind w:left="720"/>
      </w:pPr>
      <w:r>
        <w:t xml:space="preserve">Make sure to import the package </w:t>
      </w:r>
      <w:proofErr w:type="spellStart"/>
      <w:proofErr w:type="gramStart"/>
      <w:r w:rsidRPr="00DD13BA">
        <w:rPr>
          <w:rStyle w:val="MonoChar"/>
        </w:rPr>
        <w:t>org.springframework</w:t>
      </w:r>
      <w:proofErr w:type="gramEnd"/>
      <w:r w:rsidRPr="00DD13BA">
        <w:rPr>
          <w:rStyle w:val="MonoChar"/>
        </w:rPr>
        <w:t>.http.HttpHeaders</w:t>
      </w:r>
      <w:proofErr w:type="spellEnd"/>
      <w:r>
        <w:t>.</w:t>
      </w:r>
    </w:p>
    <w:p w14:paraId="788D20EA" w14:textId="77777777" w:rsidR="00FE2849" w:rsidRDefault="00FE2849" w:rsidP="00FE2849">
      <w:pPr>
        <w:pStyle w:val="ListParagraph"/>
        <w:numPr>
          <w:ilvl w:val="1"/>
          <w:numId w:val="7"/>
        </w:numPr>
        <w:contextualSpacing w:val="0"/>
      </w:pPr>
      <w:r>
        <w:t xml:space="preserve">Create an </w:t>
      </w:r>
      <w:proofErr w:type="spellStart"/>
      <w:r>
        <w:t>HttpEntity</w:t>
      </w:r>
      <w:proofErr w:type="spellEnd"/>
      <w:r>
        <w:t xml:space="preserve"> object and set the request body and headers:</w:t>
      </w:r>
    </w:p>
    <w:p w14:paraId="59349975" w14:textId="77777777" w:rsidR="00FE2849" w:rsidRDefault="00FE2849" w:rsidP="00FE2849">
      <w:pPr>
        <w:pStyle w:val="Mono"/>
        <w:ind w:left="720"/>
      </w:pPr>
      <w:proofErr w:type="spellStart"/>
      <w:r w:rsidRPr="00700ACC">
        <w:t>HttpEntity</w:t>
      </w:r>
      <w:proofErr w:type="spellEnd"/>
      <w:r w:rsidRPr="00700ACC">
        <w:t xml:space="preserve">&lt;String&gt; </w:t>
      </w:r>
      <w:proofErr w:type="spellStart"/>
      <w:r w:rsidRPr="00700ACC">
        <w:t>bodyEntity</w:t>
      </w:r>
      <w:proofErr w:type="spellEnd"/>
      <w:r w:rsidRPr="00700ACC">
        <w:t xml:space="preserve"> = new </w:t>
      </w:r>
      <w:proofErr w:type="spellStart"/>
      <w:r w:rsidRPr="00700ACC">
        <w:t>HttpEntity</w:t>
      </w:r>
      <w:proofErr w:type="spellEnd"/>
      <w:r w:rsidRPr="00700ACC">
        <w:t>&lt;</w:t>
      </w:r>
      <w:proofErr w:type="gramStart"/>
      <w:r w:rsidRPr="00700ACC">
        <w:t>&gt;(</w:t>
      </w:r>
      <w:proofErr w:type="gramEnd"/>
      <w:r w:rsidRPr="00700ACC">
        <w:t>body, headers);</w:t>
      </w:r>
    </w:p>
    <w:p w14:paraId="51EFFF6F" w14:textId="77777777" w:rsidR="00FE2849" w:rsidRDefault="00FE2849" w:rsidP="00FE2849">
      <w:pPr>
        <w:pStyle w:val="ListParagraph"/>
        <w:numPr>
          <w:ilvl w:val="1"/>
          <w:numId w:val="7"/>
        </w:numPr>
        <w:contextualSpacing w:val="0"/>
      </w:pPr>
      <w:r>
        <w:t xml:space="preserve">Send the request body and headers to the server. The Order class should have been copied earlier from the supplied resources. Ensure that you import </w:t>
      </w:r>
      <w:proofErr w:type="spellStart"/>
      <w:proofErr w:type="gramStart"/>
      <w:r w:rsidRPr="00017F12">
        <w:rPr>
          <w:rStyle w:val="MonoChar"/>
        </w:rPr>
        <w:t>com.promineotech</w:t>
      </w:r>
      <w:proofErr w:type="gramEnd"/>
      <w:r w:rsidRPr="00017F12">
        <w:rPr>
          <w:rStyle w:val="MonoChar"/>
        </w:rPr>
        <w:t>.jeep.entity.Order</w:t>
      </w:r>
      <w:proofErr w:type="spellEnd"/>
      <w:r>
        <w:t xml:space="preserve"> and not some other Order class.</w:t>
      </w:r>
    </w:p>
    <w:p w14:paraId="7F272EAB" w14:textId="77777777" w:rsidR="00FE2849" w:rsidRDefault="00FE2849" w:rsidP="00FE2849">
      <w:pPr>
        <w:pStyle w:val="Mono"/>
        <w:ind w:left="720"/>
      </w:pPr>
      <w:proofErr w:type="spellStart"/>
      <w:r>
        <w:t>ResponseEntity</w:t>
      </w:r>
      <w:proofErr w:type="spellEnd"/>
      <w:r>
        <w:t xml:space="preserve">&lt;Order&gt; response = </w:t>
      </w:r>
      <w:proofErr w:type="spellStart"/>
      <w:r>
        <w:t>restTemplate.exchange</w:t>
      </w:r>
      <w:proofErr w:type="spellEnd"/>
      <w:r>
        <w:t>(</w:t>
      </w:r>
      <w:proofErr w:type="spellStart"/>
      <w:r>
        <w:t>uri</w:t>
      </w:r>
      <w:proofErr w:type="spellEnd"/>
      <w:r>
        <w:t>,</w:t>
      </w:r>
    </w:p>
    <w:p w14:paraId="1D366529" w14:textId="77777777" w:rsidR="00FE2849" w:rsidRDefault="00FE2849" w:rsidP="00FE2849">
      <w:pPr>
        <w:pStyle w:val="Mono"/>
        <w:ind w:left="720"/>
      </w:pPr>
      <w:r>
        <w:t xml:space="preserve">    </w:t>
      </w:r>
      <w:proofErr w:type="spellStart"/>
      <w:r>
        <w:t>HttpMethod.POST</w:t>
      </w:r>
      <w:proofErr w:type="spellEnd"/>
      <w:r>
        <w:t xml:space="preserve">, </w:t>
      </w:r>
      <w:proofErr w:type="spellStart"/>
      <w:r>
        <w:t>bodyEntity</w:t>
      </w:r>
      <w:proofErr w:type="spellEnd"/>
      <w:r>
        <w:t xml:space="preserve">, </w:t>
      </w:r>
      <w:proofErr w:type="spellStart"/>
      <w:r>
        <w:t>Order.class</w:t>
      </w:r>
      <w:proofErr w:type="spellEnd"/>
      <w:proofErr w:type="gramStart"/>
      <w:r>
        <w:t>);</w:t>
      </w:r>
      <w:proofErr w:type="gramEnd"/>
    </w:p>
    <w:p w14:paraId="4AD3A64B" w14:textId="77777777" w:rsidR="00FE2849" w:rsidRDefault="00FE2849" w:rsidP="00FE2849">
      <w:pPr>
        <w:pStyle w:val="ListParagraph"/>
        <w:numPr>
          <w:ilvl w:val="1"/>
          <w:numId w:val="7"/>
        </w:numPr>
        <w:contextualSpacing w:val="0"/>
      </w:pPr>
      <w:r>
        <w:t xml:space="preserve">Add the </w:t>
      </w:r>
      <w:proofErr w:type="spellStart"/>
      <w:r>
        <w:t>AssertJ</w:t>
      </w:r>
      <w:proofErr w:type="spellEnd"/>
      <w:r>
        <w:t xml:space="preserve"> assertions to ensure that the response is correct. Replace the expected values to match the JSON in step 2c.</w:t>
      </w:r>
    </w:p>
    <w:p w14:paraId="349F6144" w14:textId="77777777" w:rsidR="00FE2849" w:rsidRDefault="00FE2849" w:rsidP="00FE2849">
      <w:pPr>
        <w:pStyle w:val="Mono"/>
        <w:ind w:left="720"/>
      </w:pPr>
      <w:r>
        <w:t>assertThat(</w:t>
      </w:r>
      <w:proofErr w:type="gramStart"/>
      <w:r>
        <w:t>response.getStatusCode</w:t>
      </w:r>
      <w:proofErr w:type="gramEnd"/>
      <w:r>
        <w:t>()).isEqualTo(HttpStatus.CREATED);</w:t>
      </w:r>
    </w:p>
    <w:p w14:paraId="61633542" w14:textId="77777777" w:rsidR="00FE2849" w:rsidRDefault="00FE2849" w:rsidP="00FE2849">
      <w:pPr>
        <w:pStyle w:val="Mono"/>
        <w:ind w:left="720"/>
      </w:pPr>
      <w:proofErr w:type="spellStart"/>
      <w:r>
        <w:t>assertThat</w:t>
      </w:r>
      <w:proofErr w:type="spellEnd"/>
      <w:r>
        <w:t>(</w:t>
      </w:r>
      <w:proofErr w:type="spellStart"/>
      <w:proofErr w:type="gramStart"/>
      <w:r>
        <w:t>response.getBody</w:t>
      </w:r>
      <w:proofErr w:type="spellEnd"/>
      <w:proofErr w:type="gramEnd"/>
      <w:r>
        <w:t>()).</w:t>
      </w:r>
      <w:proofErr w:type="spellStart"/>
      <w:r>
        <w:t>isNotNull</w:t>
      </w:r>
      <w:proofErr w:type="spellEnd"/>
      <w:r>
        <w:t>();</w:t>
      </w:r>
    </w:p>
    <w:p w14:paraId="35FF10B9" w14:textId="77777777" w:rsidR="00FE2849" w:rsidRDefault="00FE2849" w:rsidP="00FE2849">
      <w:pPr>
        <w:pStyle w:val="Mono"/>
        <w:ind w:left="720"/>
      </w:pPr>
    </w:p>
    <w:p w14:paraId="15316AB1" w14:textId="77777777" w:rsidR="00FE2849" w:rsidRDefault="00FE2849" w:rsidP="00FE2849">
      <w:pPr>
        <w:pStyle w:val="Mono"/>
        <w:ind w:left="720"/>
      </w:pPr>
      <w:r>
        <w:t xml:space="preserve">Order </w:t>
      </w:r>
      <w:proofErr w:type="spellStart"/>
      <w:r>
        <w:t>order</w:t>
      </w:r>
      <w:proofErr w:type="spellEnd"/>
      <w:r>
        <w:t xml:space="preserve"> = </w:t>
      </w:r>
      <w:proofErr w:type="spellStart"/>
      <w:proofErr w:type="gramStart"/>
      <w:r>
        <w:t>response.getBody</w:t>
      </w:r>
      <w:proofErr w:type="spellEnd"/>
      <w:proofErr w:type="gramEnd"/>
      <w:r>
        <w:t>();</w:t>
      </w:r>
    </w:p>
    <w:p w14:paraId="23D6C7D8" w14:textId="77777777" w:rsidR="00FE2849" w:rsidRDefault="00FE2849" w:rsidP="00FE2849">
      <w:pPr>
        <w:pStyle w:val="Mono"/>
        <w:ind w:left="720"/>
      </w:pPr>
      <w:r>
        <w:lastRenderedPageBreak/>
        <w:t>assertThat(</w:t>
      </w:r>
      <w:proofErr w:type="gramStart"/>
      <w:r>
        <w:t>order.getCustomer</w:t>
      </w:r>
      <w:proofErr w:type="gramEnd"/>
      <w:r>
        <w:t>().getCustomerId()).isEqualTo("MORISON_LINA");</w:t>
      </w:r>
    </w:p>
    <w:p w14:paraId="01BD5E26" w14:textId="77777777" w:rsidR="00FE2849" w:rsidRDefault="00FE2849" w:rsidP="00FE2849">
      <w:pPr>
        <w:pStyle w:val="Mono"/>
        <w:ind w:left="720"/>
      </w:pPr>
      <w:r>
        <w:t>assertThat(</w:t>
      </w:r>
      <w:proofErr w:type="gramStart"/>
      <w:r>
        <w:t>order.getModel</w:t>
      </w:r>
      <w:proofErr w:type="gramEnd"/>
      <w:r>
        <w:t>().getModelId()).isEqualTo(JeepModel.WRANGLER);</w:t>
      </w:r>
    </w:p>
    <w:p w14:paraId="58D17F84" w14:textId="77777777" w:rsidR="00FE2849" w:rsidRDefault="00FE2849" w:rsidP="00FE2849">
      <w:pPr>
        <w:pStyle w:val="Mono"/>
        <w:ind w:left="720"/>
      </w:pPr>
      <w:proofErr w:type="spellStart"/>
      <w:r>
        <w:t>assertThat</w:t>
      </w:r>
      <w:proofErr w:type="spellEnd"/>
      <w:r>
        <w:t>(</w:t>
      </w:r>
      <w:proofErr w:type="spellStart"/>
      <w:proofErr w:type="gramStart"/>
      <w:r>
        <w:t>order.getModel</w:t>
      </w:r>
      <w:proofErr w:type="spellEnd"/>
      <w:proofErr w:type="gramEnd"/>
      <w:r>
        <w:t>().</w:t>
      </w:r>
      <w:proofErr w:type="spellStart"/>
      <w:r>
        <w:t>getTrimLevel</w:t>
      </w:r>
      <w:proofErr w:type="spellEnd"/>
      <w:r>
        <w:t>()).</w:t>
      </w:r>
      <w:proofErr w:type="spellStart"/>
      <w:r>
        <w:t>isEqualTo</w:t>
      </w:r>
      <w:proofErr w:type="spellEnd"/>
      <w:r>
        <w:t>("Sport Altitude");</w:t>
      </w:r>
    </w:p>
    <w:p w14:paraId="7815CF22" w14:textId="77777777" w:rsidR="00FE2849" w:rsidRDefault="00FE2849" w:rsidP="00FE2849">
      <w:pPr>
        <w:pStyle w:val="Mono"/>
        <w:ind w:left="720"/>
      </w:pPr>
      <w:proofErr w:type="spellStart"/>
      <w:r>
        <w:t>assertThat</w:t>
      </w:r>
      <w:proofErr w:type="spellEnd"/>
      <w:r>
        <w:t>(</w:t>
      </w:r>
      <w:proofErr w:type="spellStart"/>
      <w:proofErr w:type="gramStart"/>
      <w:r>
        <w:t>order.getModel</w:t>
      </w:r>
      <w:proofErr w:type="spellEnd"/>
      <w:proofErr w:type="gramEnd"/>
      <w:r>
        <w:t>().</w:t>
      </w:r>
      <w:proofErr w:type="spellStart"/>
      <w:r>
        <w:t>getNumDoors</w:t>
      </w:r>
      <w:proofErr w:type="spellEnd"/>
      <w:r>
        <w:t>()).</w:t>
      </w:r>
      <w:proofErr w:type="spellStart"/>
      <w:r>
        <w:t>isEqualTo</w:t>
      </w:r>
      <w:proofErr w:type="spellEnd"/>
      <w:r>
        <w:t>(4);</w:t>
      </w:r>
    </w:p>
    <w:p w14:paraId="77B83692" w14:textId="77777777" w:rsidR="00FE2849" w:rsidRDefault="00FE2849" w:rsidP="00FE2849">
      <w:pPr>
        <w:pStyle w:val="Mono"/>
        <w:ind w:left="720"/>
      </w:pPr>
      <w:r>
        <w:t>assertThat(</w:t>
      </w:r>
      <w:proofErr w:type="gramStart"/>
      <w:r>
        <w:t>order.getColor</w:t>
      </w:r>
      <w:proofErr w:type="gramEnd"/>
      <w:r>
        <w:t>().getColorId()).isEqualTo("EXT_NACHO");</w:t>
      </w:r>
    </w:p>
    <w:p w14:paraId="71127C8B" w14:textId="77777777" w:rsidR="00FE2849" w:rsidRDefault="00FE2849" w:rsidP="00FE2849">
      <w:pPr>
        <w:pStyle w:val="Mono"/>
        <w:ind w:left="720"/>
      </w:pPr>
      <w:r>
        <w:t>assertThat(</w:t>
      </w:r>
      <w:proofErr w:type="gramStart"/>
      <w:r>
        <w:t>order.getEngine</w:t>
      </w:r>
      <w:proofErr w:type="gramEnd"/>
      <w:r>
        <w:t>().getEngineId()).isEqualTo("2_0_TURBO");</w:t>
      </w:r>
    </w:p>
    <w:p w14:paraId="6D40C3EC" w14:textId="77777777" w:rsidR="00FE2849" w:rsidRDefault="00FE2849" w:rsidP="00FE2849">
      <w:pPr>
        <w:pStyle w:val="Mono"/>
        <w:ind w:left="720"/>
      </w:pPr>
      <w:proofErr w:type="spellStart"/>
      <w:r>
        <w:t>assertThat</w:t>
      </w:r>
      <w:proofErr w:type="spellEnd"/>
      <w:r>
        <w:t>(</w:t>
      </w:r>
      <w:proofErr w:type="spellStart"/>
      <w:proofErr w:type="gramStart"/>
      <w:r>
        <w:t>order.getTire</w:t>
      </w:r>
      <w:proofErr w:type="spellEnd"/>
      <w:proofErr w:type="gramEnd"/>
      <w:r>
        <w:t>().</w:t>
      </w:r>
      <w:proofErr w:type="spellStart"/>
      <w:r>
        <w:t>getTireId</w:t>
      </w:r>
      <w:proofErr w:type="spellEnd"/>
      <w:r>
        <w:t>()).</w:t>
      </w:r>
      <w:proofErr w:type="spellStart"/>
      <w:r>
        <w:t>isEqualTo</w:t>
      </w:r>
      <w:proofErr w:type="spellEnd"/>
      <w:r>
        <w:t>("35_TOYO");</w:t>
      </w:r>
    </w:p>
    <w:p w14:paraId="68A9366F" w14:textId="77777777" w:rsidR="00FE2849" w:rsidRDefault="00FE2849" w:rsidP="00FE2849">
      <w:pPr>
        <w:pStyle w:val="Mono"/>
        <w:ind w:left="720"/>
      </w:pPr>
      <w:proofErr w:type="spellStart"/>
      <w:r>
        <w:t>assertThat</w:t>
      </w:r>
      <w:proofErr w:type="spellEnd"/>
      <w:r>
        <w:t>(</w:t>
      </w:r>
      <w:proofErr w:type="spellStart"/>
      <w:proofErr w:type="gramStart"/>
      <w:r>
        <w:t>order.getOptions</w:t>
      </w:r>
      <w:proofErr w:type="spellEnd"/>
      <w:proofErr w:type="gramEnd"/>
      <w:r>
        <w:t>()).</w:t>
      </w:r>
      <w:proofErr w:type="spellStart"/>
      <w:r>
        <w:t>hasSize</w:t>
      </w:r>
      <w:proofErr w:type="spellEnd"/>
      <w:r>
        <w:t>(6);</w:t>
      </w:r>
    </w:p>
    <w:p w14:paraId="3E9A2A59" w14:textId="4B3E6295" w:rsidR="00FE2849" w:rsidRDefault="00FE2849" w:rsidP="00FE2849">
      <w:pPr>
        <w:pStyle w:val="ListParagraph"/>
        <w:numPr>
          <w:ilvl w:val="1"/>
          <w:numId w:val="7"/>
        </w:numPr>
        <w:contextualSpacing w:val="0"/>
      </w:pPr>
      <w:r>
        <w:t xml:space="preserve">Produce a screenshot of the test method. </w:t>
      </w:r>
      <w:r>
        <w:rPr>
          <w:noProof/>
        </w:rPr>
        <w:drawing>
          <wp:inline distT="0" distB="0" distL="0" distR="0" wp14:anchorId="4AE5EBF3" wp14:editId="7199B818">
            <wp:extent cx="190500" cy="1905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p>
    <w:p w14:paraId="3358BD67" w14:textId="4A480D45" w:rsidR="00FA4874" w:rsidRDefault="00FA4874" w:rsidP="00FA4874">
      <w:pPr>
        <w:pStyle w:val="ListParagraph"/>
        <w:contextualSpacing w:val="0"/>
        <w:jc w:val="center"/>
      </w:pPr>
      <w:r w:rsidRPr="00FA4874">
        <w:rPr>
          <w:noProof/>
        </w:rPr>
        <w:drawing>
          <wp:inline distT="0" distB="0" distL="0" distR="0" wp14:anchorId="4931DCA5" wp14:editId="7918D690">
            <wp:extent cx="4495800" cy="2053851"/>
            <wp:effectExtent l="0" t="0" r="0" b="381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11"/>
                    <a:stretch>
                      <a:fillRect/>
                    </a:stretch>
                  </pic:blipFill>
                  <pic:spPr>
                    <a:xfrm>
                      <a:off x="0" y="0"/>
                      <a:ext cx="4502418" cy="2056874"/>
                    </a:xfrm>
                    <a:prstGeom prst="rect">
                      <a:avLst/>
                    </a:prstGeom>
                  </pic:spPr>
                </pic:pic>
              </a:graphicData>
            </a:graphic>
          </wp:inline>
        </w:drawing>
      </w:r>
    </w:p>
    <w:p w14:paraId="3B5772FF" w14:textId="77777777" w:rsidR="00FE2849" w:rsidRDefault="00FE2849" w:rsidP="00FE2849">
      <w:pPr>
        <w:pStyle w:val="ListParagraph"/>
        <w:numPr>
          <w:ilvl w:val="0"/>
          <w:numId w:val="7"/>
        </w:numPr>
        <w:contextualSpacing w:val="0"/>
      </w:pPr>
      <w:r>
        <w:t xml:space="preserve">In the </w:t>
      </w:r>
      <w:r w:rsidRPr="004F744B">
        <w:rPr>
          <w:rStyle w:val="MonoChar"/>
        </w:rPr>
        <w:t>controller</w:t>
      </w:r>
      <w:r>
        <w:t xml:space="preserve"> sub-package in </w:t>
      </w:r>
      <w:proofErr w:type="spellStart"/>
      <w:r w:rsidRPr="00017F12">
        <w:rPr>
          <w:rStyle w:val="MonoChar"/>
        </w:rPr>
        <w:t>src</w:t>
      </w:r>
      <w:proofErr w:type="spellEnd"/>
      <w:r w:rsidRPr="00017F12">
        <w:rPr>
          <w:rStyle w:val="MonoChar"/>
        </w:rPr>
        <w:t>/</w:t>
      </w:r>
      <w:r w:rsidRPr="00017F12">
        <w:rPr>
          <w:rStyle w:val="MonoChar"/>
          <w:highlight w:val="yellow"/>
        </w:rPr>
        <w:t>main</w:t>
      </w:r>
      <w:r w:rsidRPr="00017F12">
        <w:rPr>
          <w:rStyle w:val="MonoChar"/>
        </w:rPr>
        <w:t>/java</w:t>
      </w:r>
      <w:r>
        <w:t xml:space="preserve">, create an interface named </w:t>
      </w:r>
      <w:proofErr w:type="spellStart"/>
      <w:r w:rsidRPr="00017F12">
        <w:rPr>
          <w:rStyle w:val="MonoChar"/>
        </w:rPr>
        <w:t>JeepOrderController</w:t>
      </w:r>
      <w:proofErr w:type="spellEnd"/>
      <w:r>
        <w:t xml:space="preserve">.  Add </w:t>
      </w:r>
      <w:r w:rsidRPr="00017F12">
        <w:rPr>
          <w:rStyle w:val="MonoChar"/>
        </w:rPr>
        <w:t>@RequestMapping("/orders")</w:t>
      </w:r>
      <w:r>
        <w:t xml:space="preserve"> as a class-level annotation.</w:t>
      </w:r>
    </w:p>
    <w:p w14:paraId="24E3723C" w14:textId="77777777" w:rsidR="00FE2849" w:rsidRDefault="00FE2849" w:rsidP="00FE2849">
      <w:pPr>
        <w:pStyle w:val="ListParagraph"/>
        <w:numPr>
          <w:ilvl w:val="1"/>
          <w:numId w:val="7"/>
        </w:numPr>
        <w:contextualSpacing w:val="0"/>
      </w:pPr>
      <w:r>
        <w:t>Create a method in the interface to create an order (</w:t>
      </w:r>
      <w:proofErr w:type="spellStart"/>
      <w:r w:rsidRPr="00496750">
        <w:rPr>
          <w:rStyle w:val="MonoChar"/>
        </w:rPr>
        <w:t>createOrder</w:t>
      </w:r>
      <w:proofErr w:type="spellEnd"/>
      <w:r>
        <w:t xml:space="preserve">). It should return an object of type </w:t>
      </w:r>
      <w:r w:rsidRPr="00E8063A">
        <w:rPr>
          <w:rStyle w:val="MonoChar"/>
        </w:rPr>
        <w:t>Order</w:t>
      </w:r>
      <w:r>
        <w:t xml:space="preserve"> (see below). It should accept a single parameter of type </w:t>
      </w:r>
      <w:proofErr w:type="spellStart"/>
      <w:r w:rsidRPr="00E8063A">
        <w:rPr>
          <w:rStyle w:val="MonoChar"/>
        </w:rPr>
        <w:t>OrderRequest</w:t>
      </w:r>
      <w:proofErr w:type="spellEnd"/>
      <w:r>
        <w:t xml:space="preserve"> as described in the video. Make sure it accepts an </w:t>
      </w:r>
      <w:r w:rsidRPr="00E8063A">
        <w:rPr>
          <w:rStyle w:val="MonoChar"/>
        </w:rPr>
        <w:t>HTTP POST</w:t>
      </w:r>
      <w:r>
        <w:t xml:space="preserve"> request and returns a status code of 201 (created). </w:t>
      </w:r>
    </w:p>
    <w:p w14:paraId="44A23A38" w14:textId="77777777" w:rsidR="00FE2849" w:rsidRDefault="00FE2849" w:rsidP="00FE2849">
      <w:pPr>
        <w:pStyle w:val="ListParagraph"/>
        <w:numPr>
          <w:ilvl w:val="1"/>
          <w:numId w:val="7"/>
        </w:numPr>
        <w:contextualSpacing w:val="0"/>
      </w:pPr>
      <w:r>
        <w:t xml:space="preserve">Add the </w:t>
      </w:r>
      <w:r w:rsidRPr="00A024EA">
        <w:rPr>
          <w:rStyle w:val="MonoChar"/>
        </w:rPr>
        <w:t>@RequestBody</w:t>
      </w:r>
      <w:r>
        <w:t xml:space="preserve"> annotation to the </w:t>
      </w:r>
      <w:proofErr w:type="spellStart"/>
      <w:r>
        <w:t>orderRequest</w:t>
      </w:r>
      <w:proofErr w:type="spellEnd"/>
      <w:r>
        <w:t xml:space="preserve"> parameter. Make sure to add the </w:t>
      </w:r>
      <w:proofErr w:type="spellStart"/>
      <w:r w:rsidRPr="006C6AE7">
        <w:rPr>
          <w:rStyle w:val="MonoChar"/>
        </w:rPr>
        <w:t>RequestBody</w:t>
      </w:r>
      <w:proofErr w:type="spellEnd"/>
      <w:r>
        <w:t xml:space="preserve"> annotation from the </w:t>
      </w:r>
      <w:proofErr w:type="spellStart"/>
      <w:proofErr w:type="gramStart"/>
      <w:r w:rsidRPr="006C6AE7">
        <w:rPr>
          <w:rStyle w:val="MonoChar"/>
        </w:rPr>
        <w:t>org.springframework.web.bind</w:t>
      </w:r>
      <w:proofErr w:type="gramEnd"/>
      <w:r w:rsidRPr="006C6AE7">
        <w:rPr>
          <w:rStyle w:val="MonoChar"/>
        </w:rPr>
        <w:t>.annotation</w:t>
      </w:r>
      <w:proofErr w:type="spellEnd"/>
      <w:r>
        <w:t xml:space="preserve"> package.</w:t>
      </w:r>
    </w:p>
    <w:p w14:paraId="1EA048B1" w14:textId="48EC4BB2" w:rsidR="00FE2849" w:rsidRDefault="00FE2849" w:rsidP="00FE2849">
      <w:pPr>
        <w:pStyle w:val="ListParagraph"/>
        <w:numPr>
          <w:ilvl w:val="1"/>
          <w:numId w:val="7"/>
        </w:numPr>
        <w:contextualSpacing w:val="0"/>
      </w:pPr>
      <w:r>
        <w:t xml:space="preserve">Produce a screenshot of the finished </w:t>
      </w:r>
      <w:proofErr w:type="spellStart"/>
      <w:r w:rsidRPr="0019714F">
        <w:rPr>
          <w:rStyle w:val="MonoChar"/>
        </w:rPr>
        <w:t>JeepOrderController</w:t>
      </w:r>
      <w:proofErr w:type="spellEnd"/>
      <w:r>
        <w:t xml:space="preserve"> interface showing no compile errors. </w:t>
      </w:r>
      <w:r>
        <w:rPr>
          <w:noProof/>
        </w:rPr>
        <w:drawing>
          <wp:inline distT="0" distB="0" distL="0" distR="0" wp14:anchorId="3138635C" wp14:editId="5B4896F6">
            <wp:extent cx="190500" cy="1905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p>
    <w:p w14:paraId="2C20CF65" w14:textId="778C1A63" w:rsidR="00FA4874" w:rsidRDefault="00FA4874" w:rsidP="00FA4874">
      <w:pPr>
        <w:pStyle w:val="ListParagraph"/>
        <w:contextualSpacing w:val="0"/>
        <w:jc w:val="center"/>
      </w:pPr>
      <w:r w:rsidRPr="00FA4874">
        <w:rPr>
          <w:noProof/>
        </w:rPr>
        <w:lastRenderedPageBreak/>
        <w:drawing>
          <wp:inline distT="0" distB="0" distL="0" distR="0" wp14:anchorId="55A607B2" wp14:editId="750FBB29">
            <wp:extent cx="3852274" cy="3857625"/>
            <wp:effectExtent l="0" t="0" r="0" b="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12"/>
                    <a:stretch>
                      <a:fillRect/>
                    </a:stretch>
                  </pic:blipFill>
                  <pic:spPr>
                    <a:xfrm>
                      <a:off x="0" y="0"/>
                      <a:ext cx="3861908" cy="3867272"/>
                    </a:xfrm>
                    <a:prstGeom prst="rect">
                      <a:avLst/>
                    </a:prstGeom>
                  </pic:spPr>
                </pic:pic>
              </a:graphicData>
            </a:graphic>
          </wp:inline>
        </w:drawing>
      </w:r>
    </w:p>
    <w:p w14:paraId="54DD49F7" w14:textId="43152AE1" w:rsidR="00FA4874" w:rsidRDefault="00FA4874" w:rsidP="00FA4874">
      <w:pPr>
        <w:pStyle w:val="ListParagraph"/>
        <w:contextualSpacing w:val="0"/>
        <w:jc w:val="center"/>
      </w:pPr>
      <w:r w:rsidRPr="00FA4874">
        <w:rPr>
          <w:noProof/>
        </w:rPr>
        <w:drawing>
          <wp:inline distT="0" distB="0" distL="0" distR="0" wp14:anchorId="1E1ADA19" wp14:editId="6D509833">
            <wp:extent cx="3867150" cy="1904241"/>
            <wp:effectExtent l="0" t="0" r="0" b="127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3"/>
                    <a:stretch>
                      <a:fillRect/>
                    </a:stretch>
                  </pic:blipFill>
                  <pic:spPr>
                    <a:xfrm>
                      <a:off x="0" y="0"/>
                      <a:ext cx="3894764" cy="1917839"/>
                    </a:xfrm>
                    <a:prstGeom prst="rect">
                      <a:avLst/>
                    </a:prstGeom>
                  </pic:spPr>
                </pic:pic>
              </a:graphicData>
            </a:graphic>
          </wp:inline>
        </w:drawing>
      </w:r>
    </w:p>
    <w:p w14:paraId="061179AF" w14:textId="77777777" w:rsidR="00FE2849" w:rsidRDefault="00FE2849" w:rsidP="00FE2849">
      <w:pPr>
        <w:pStyle w:val="ListParagraph"/>
        <w:numPr>
          <w:ilvl w:val="0"/>
          <w:numId w:val="7"/>
        </w:numPr>
        <w:contextualSpacing w:val="0"/>
      </w:pPr>
      <w:r>
        <w:t xml:space="preserve">Create a class that implements </w:t>
      </w:r>
      <w:proofErr w:type="spellStart"/>
      <w:r w:rsidRPr="00D40AD1">
        <w:rPr>
          <w:rStyle w:val="MonoChar"/>
        </w:rPr>
        <w:t>JeepOrderController</w:t>
      </w:r>
      <w:proofErr w:type="spellEnd"/>
      <w:r>
        <w:t xml:space="preserve"> </w:t>
      </w:r>
      <w:proofErr w:type="gramStart"/>
      <w:r>
        <w:t xml:space="preserve">named  </w:t>
      </w:r>
      <w:proofErr w:type="spellStart"/>
      <w:r w:rsidRPr="00A024EA">
        <w:rPr>
          <w:rStyle w:val="MonoChar"/>
        </w:rPr>
        <w:t>DefaultJeepOrderController</w:t>
      </w:r>
      <w:proofErr w:type="spellEnd"/>
      <w:proofErr w:type="gramEnd"/>
      <w:r>
        <w:t>.</w:t>
      </w:r>
    </w:p>
    <w:p w14:paraId="6775D7B5" w14:textId="77777777" w:rsidR="00FE2849" w:rsidRDefault="00FE2849" w:rsidP="00FE2849">
      <w:pPr>
        <w:pStyle w:val="ListParagraph"/>
        <w:numPr>
          <w:ilvl w:val="1"/>
          <w:numId w:val="7"/>
        </w:numPr>
        <w:contextualSpacing w:val="0"/>
      </w:pPr>
      <w:r>
        <w:t xml:space="preserve">Add </w:t>
      </w:r>
      <w:r w:rsidRPr="005F26E8">
        <w:rPr>
          <w:rStyle w:val="MonoChar"/>
        </w:rPr>
        <w:t>@RestController</w:t>
      </w:r>
      <w:r>
        <w:t xml:space="preserve"> as a class-level annotation.</w:t>
      </w:r>
    </w:p>
    <w:p w14:paraId="2EE1303E" w14:textId="77777777" w:rsidR="00FE2849" w:rsidRDefault="00FE2849" w:rsidP="00FE2849">
      <w:pPr>
        <w:pStyle w:val="ListParagraph"/>
        <w:numPr>
          <w:ilvl w:val="1"/>
          <w:numId w:val="7"/>
        </w:numPr>
        <w:contextualSpacing w:val="0"/>
      </w:pPr>
      <w:r>
        <w:t>Add a log line to the implementing controller method showing the input request body (</w:t>
      </w:r>
      <w:proofErr w:type="spellStart"/>
      <w:r>
        <w:t>orderRequest</w:t>
      </w:r>
      <w:proofErr w:type="spellEnd"/>
      <w:r>
        <w:t>)</w:t>
      </w:r>
    </w:p>
    <w:p w14:paraId="10048D2C" w14:textId="34D199CF" w:rsidR="00FE2849" w:rsidRDefault="00FE2849" w:rsidP="00FE2849">
      <w:pPr>
        <w:pStyle w:val="ListParagraph"/>
        <w:numPr>
          <w:ilvl w:val="1"/>
          <w:numId w:val="7"/>
        </w:numPr>
        <w:contextualSpacing w:val="0"/>
      </w:pPr>
      <w:r>
        <w:t xml:space="preserve">Run the test to show a red status bar. Produce a screenshot that shows the test method, the log line, and the red JUnit status bar. </w:t>
      </w:r>
      <w:r>
        <w:rPr>
          <w:noProof/>
        </w:rPr>
        <w:drawing>
          <wp:inline distT="0" distB="0" distL="0" distR="0" wp14:anchorId="0AD453B5" wp14:editId="0E9BEF4B">
            <wp:extent cx="190500" cy="1905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p>
    <w:p w14:paraId="68065B89" w14:textId="3E56BE1A" w:rsidR="00E93245" w:rsidRDefault="00E93245" w:rsidP="00E93245">
      <w:pPr>
        <w:pStyle w:val="ListParagraph"/>
        <w:contextualSpacing w:val="0"/>
        <w:jc w:val="center"/>
      </w:pPr>
      <w:r w:rsidRPr="00E93245">
        <w:rPr>
          <w:noProof/>
        </w:rPr>
        <w:lastRenderedPageBreak/>
        <w:drawing>
          <wp:inline distT="0" distB="0" distL="0" distR="0" wp14:anchorId="20C7AFEF" wp14:editId="349ADC2E">
            <wp:extent cx="5108981" cy="31718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30307" cy="3185065"/>
                    </a:xfrm>
                    <a:prstGeom prst="rect">
                      <a:avLst/>
                    </a:prstGeom>
                  </pic:spPr>
                </pic:pic>
              </a:graphicData>
            </a:graphic>
          </wp:inline>
        </w:drawing>
      </w:r>
    </w:p>
    <w:p w14:paraId="19A891E0" w14:textId="77777777" w:rsidR="00FE2849" w:rsidRDefault="00FE2849" w:rsidP="00FE2849">
      <w:pPr>
        <w:pStyle w:val="ListParagraph"/>
        <w:numPr>
          <w:ilvl w:val="0"/>
          <w:numId w:val="7"/>
        </w:numPr>
        <w:contextualSpacing w:val="0"/>
      </w:pPr>
      <w:r>
        <w:t xml:space="preserve">Find the Maven dependency </w:t>
      </w:r>
      <w:r w:rsidRPr="00AD2D72">
        <w:rPr>
          <w:rStyle w:val="MonoChar"/>
        </w:rPr>
        <w:t>spring-boot-starter-validation</w:t>
      </w:r>
      <w:r>
        <w:t xml:space="preserve"> by looking it up at </w:t>
      </w:r>
      <w:hyperlink r:id="rId15" w:history="1">
        <w:r w:rsidRPr="00AD2D72">
          <w:rPr>
            <w:rStyle w:val="Hyperlink"/>
          </w:rPr>
          <w:t>https://mvnrepository.com/</w:t>
        </w:r>
      </w:hyperlink>
      <w:r>
        <w:t>. Add this repository to the project POM file (pom.xml).</w:t>
      </w:r>
    </w:p>
    <w:p w14:paraId="72F0FD63" w14:textId="77777777" w:rsidR="00FE2849" w:rsidRDefault="00FE2849" w:rsidP="00FE2849">
      <w:pPr>
        <w:pStyle w:val="ListParagraph"/>
        <w:numPr>
          <w:ilvl w:val="0"/>
          <w:numId w:val="7"/>
        </w:numPr>
        <w:contextualSpacing w:val="0"/>
      </w:pPr>
      <w:r>
        <w:t xml:space="preserve">Add the class-level annotation </w:t>
      </w:r>
      <w:r w:rsidRPr="003D3A5D">
        <w:rPr>
          <w:rStyle w:val="MonoChar"/>
        </w:rPr>
        <w:t>@Validated</w:t>
      </w:r>
      <w:r>
        <w:t xml:space="preserve"> to the </w:t>
      </w:r>
      <w:proofErr w:type="spellStart"/>
      <w:r w:rsidRPr="003D3A5D">
        <w:rPr>
          <w:rStyle w:val="MonoChar"/>
        </w:rPr>
        <w:t>JeepOrderController</w:t>
      </w:r>
      <w:proofErr w:type="spellEnd"/>
      <w:r>
        <w:t xml:space="preserve"> interface.</w:t>
      </w:r>
    </w:p>
    <w:p w14:paraId="2235B5F4" w14:textId="77777777" w:rsidR="00FE2849" w:rsidRDefault="00FE2849" w:rsidP="00FE2849">
      <w:pPr>
        <w:pStyle w:val="ListParagraph"/>
        <w:numPr>
          <w:ilvl w:val="0"/>
          <w:numId w:val="7"/>
        </w:numPr>
        <w:contextualSpacing w:val="0"/>
      </w:pPr>
      <w:r>
        <w:t xml:space="preserve">Add Bean Validation annotations to the </w:t>
      </w:r>
      <w:proofErr w:type="spellStart"/>
      <w:r w:rsidRPr="0019714F">
        <w:rPr>
          <w:rStyle w:val="MonoChar"/>
        </w:rPr>
        <w:t>OrderRequest</w:t>
      </w:r>
      <w:proofErr w:type="spellEnd"/>
      <w:r>
        <w:t xml:space="preserve"> class as shown in the video. </w:t>
      </w:r>
    </w:p>
    <w:p w14:paraId="01921634" w14:textId="77777777" w:rsidR="00FE2849" w:rsidRDefault="00FE2849" w:rsidP="00FE2849">
      <w:pPr>
        <w:pStyle w:val="ListParagraph"/>
        <w:numPr>
          <w:ilvl w:val="1"/>
          <w:numId w:val="7"/>
        </w:numPr>
        <w:contextualSpacing w:val="0"/>
      </w:pPr>
      <w:r>
        <w:t>Use these annotations for String types:</w:t>
      </w:r>
    </w:p>
    <w:p w14:paraId="5C6A8415" w14:textId="77777777" w:rsidR="00FE2849" w:rsidRDefault="00FE2849" w:rsidP="00FE2849">
      <w:pPr>
        <w:pStyle w:val="ListParagraph"/>
        <w:numPr>
          <w:ilvl w:val="2"/>
          <w:numId w:val="7"/>
        </w:numPr>
      </w:pPr>
      <w:r w:rsidRPr="00C11BB4">
        <w:rPr>
          <w:rStyle w:val="MonoChar"/>
        </w:rPr>
        <w:t>@NotNull</w:t>
      </w:r>
    </w:p>
    <w:p w14:paraId="7D5A067F" w14:textId="77777777" w:rsidR="00FE2849" w:rsidRDefault="00FE2849" w:rsidP="00FE2849">
      <w:pPr>
        <w:pStyle w:val="ListParagraph"/>
        <w:numPr>
          <w:ilvl w:val="2"/>
          <w:numId w:val="7"/>
        </w:numPr>
      </w:pPr>
      <w:r w:rsidRPr="00C11BB4">
        <w:rPr>
          <w:rStyle w:val="MonoChar"/>
        </w:rPr>
        <w:t>@</w:t>
      </w:r>
      <w:proofErr w:type="gramStart"/>
      <w:r w:rsidRPr="00C11BB4">
        <w:rPr>
          <w:rStyle w:val="MonoChar"/>
        </w:rPr>
        <w:t>Length(</w:t>
      </w:r>
      <w:proofErr w:type="gramEnd"/>
      <w:r w:rsidRPr="00C11BB4">
        <w:rPr>
          <w:rStyle w:val="MonoChar"/>
        </w:rPr>
        <w:t>max = 30)</w:t>
      </w:r>
    </w:p>
    <w:p w14:paraId="01B83EE3" w14:textId="77777777" w:rsidR="00FE2849" w:rsidRDefault="00FE2849" w:rsidP="00FE2849">
      <w:pPr>
        <w:pStyle w:val="ListParagraph"/>
        <w:numPr>
          <w:ilvl w:val="2"/>
          <w:numId w:val="7"/>
        </w:numPr>
        <w:contextualSpacing w:val="0"/>
      </w:pPr>
      <w:r w:rsidRPr="00C11BB4">
        <w:rPr>
          <w:rStyle w:val="MonoChar"/>
        </w:rPr>
        <w:t>@</w:t>
      </w:r>
      <w:proofErr w:type="gramStart"/>
      <w:r w:rsidRPr="00C11BB4">
        <w:rPr>
          <w:rStyle w:val="MonoChar"/>
        </w:rPr>
        <w:t>Pattern(</w:t>
      </w:r>
      <w:proofErr w:type="gramEnd"/>
      <w:r w:rsidRPr="00C11BB4">
        <w:rPr>
          <w:rStyle w:val="MonoChar"/>
        </w:rPr>
        <w:t>regexp = "[\\w\\s]*")</w:t>
      </w:r>
    </w:p>
    <w:p w14:paraId="14512A9D" w14:textId="77777777" w:rsidR="00FE2849" w:rsidRDefault="00FE2849" w:rsidP="00FE2849">
      <w:pPr>
        <w:pStyle w:val="ListParagraph"/>
        <w:numPr>
          <w:ilvl w:val="1"/>
          <w:numId w:val="7"/>
        </w:numPr>
        <w:contextualSpacing w:val="0"/>
      </w:pPr>
      <w:r>
        <w:t>Use these annotations for integer types:</w:t>
      </w:r>
    </w:p>
    <w:p w14:paraId="08DC7998" w14:textId="77777777" w:rsidR="00FE2849" w:rsidRDefault="00FE2849" w:rsidP="00FE2849">
      <w:pPr>
        <w:pStyle w:val="ListParagraph"/>
        <w:numPr>
          <w:ilvl w:val="2"/>
          <w:numId w:val="7"/>
        </w:numPr>
      </w:pPr>
      <w:r w:rsidRPr="00C11BB4">
        <w:rPr>
          <w:rStyle w:val="MonoChar"/>
        </w:rPr>
        <w:t>@Positive</w:t>
      </w:r>
    </w:p>
    <w:p w14:paraId="0D317B50" w14:textId="77777777" w:rsidR="00FE2849" w:rsidRDefault="00FE2849" w:rsidP="00FE2849">
      <w:pPr>
        <w:pStyle w:val="ListParagraph"/>
        <w:numPr>
          <w:ilvl w:val="2"/>
          <w:numId w:val="7"/>
        </w:numPr>
      </w:pPr>
      <w:r w:rsidRPr="00C11BB4">
        <w:rPr>
          <w:rStyle w:val="MonoChar"/>
        </w:rPr>
        <w:t>@</w:t>
      </w:r>
      <w:proofErr w:type="gramStart"/>
      <w:r w:rsidRPr="00C11BB4">
        <w:rPr>
          <w:rStyle w:val="MonoChar"/>
        </w:rPr>
        <w:t>Min(</w:t>
      </w:r>
      <w:proofErr w:type="gramEnd"/>
      <w:r w:rsidRPr="00C11BB4">
        <w:rPr>
          <w:rStyle w:val="MonoChar"/>
        </w:rPr>
        <w:t>2)</w:t>
      </w:r>
    </w:p>
    <w:p w14:paraId="3E545D4A" w14:textId="77777777" w:rsidR="00FE2849" w:rsidRDefault="00FE2849" w:rsidP="00FE2849">
      <w:pPr>
        <w:pStyle w:val="ListParagraph"/>
        <w:numPr>
          <w:ilvl w:val="2"/>
          <w:numId w:val="7"/>
        </w:numPr>
        <w:contextualSpacing w:val="0"/>
      </w:pPr>
      <w:r w:rsidRPr="00C11BB4">
        <w:rPr>
          <w:rStyle w:val="MonoChar"/>
        </w:rPr>
        <w:t>@</w:t>
      </w:r>
      <w:proofErr w:type="gramStart"/>
      <w:r w:rsidRPr="00C11BB4">
        <w:rPr>
          <w:rStyle w:val="MonoChar"/>
        </w:rPr>
        <w:t>Max(</w:t>
      </w:r>
      <w:proofErr w:type="gramEnd"/>
      <w:r w:rsidRPr="00C11BB4">
        <w:rPr>
          <w:rStyle w:val="MonoChar"/>
        </w:rPr>
        <w:t>4)</w:t>
      </w:r>
    </w:p>
    <w:p w14:paraId="458BC6AF" w14:textId="3700A6D2" w:rsidR="00FE2849" w:rsidRDefault="00FE2849" w:rsidP="00FE2849">
      <w:pPr>
        <w:pStyle w:val="ListParagraph"/>
        <w:numPr>
          <w:ilvl w:val="1"/>
          <w:numId w:val="7"/>
        </w:numPr>
        <w:contextualSpacing w:val="0"/>
      </w:pPr>
      <w:r>
        <w:t xml:space="preserve">Add </w:t>
      </w:r>
      <w:r w:rsidRPr="00C11BB4">
        <w:rPr>
          <w:rStyle w:val="MonoChar"/>
        </w:rPr>
        <w:t>@NotNull</w:t>
      </w:r>
      <w:r>
        <w:t xml:space="preserve"> to the </w:t>
      </w:r>
      <w:proofErr w:type="spellStart"/>
      <w:r>
        <w:t>enum</w:t>
      </w:r>
      <w:proofErr w:type="spellEnd"/>
      <w:r>
        <w:t xml:space="preserve"> type.</w:t>
      </w:r>
      <w:r w:rsidR="00641EA1">
        <w:t xml:space="preserve"> </w:t>
      </w:r>
      <w:r w:rsidR="00641EA1" w:rsidRPr="00641EA1">
        <w:rPr>
          <w:highlight w:val="yellow"/>
        </w:rPr>
        <w:t xml:space="preserve">[NOT FOUND in the </w:t>
      </w:r>
      <w:proofErr w:type="spellStart"/>
      <w:r w:rsidR="00641EA1" w:rsidRPr="00641EA1">
        <w:rPr>
          <w:highlight w:val="yellow"/>
        </w:rPr>
        <w:t>OrderRequest</w:t>
      </w:r>
      <w:proofErr w:type="spellEnd"/>
      <w:r w:rsidR="00641EA1" w:rsidRPr="00641EA1">
        <w:rPr>
          <w:highlight w:val="yellow"/>
        </w:rPr>
        <w:t xml:space="preserve"> class]</w:t>
      </w:r>
    </w:p>
    <w:p w14:paraId="1E520982" w14:textId="77777777" w:rsidR="00FE2849" w:rsidRDefault="00FE2849" w:rsidP="00FE2849">
      <w:pPr>
        <w:pStyle w:val="ListParagraph"/>
        <w:numPr>
          <w:ilvl w:val="1"/>
          <w:numId w:val="7"/>
        </w:numPr>
        <w:contextualSpacing w:val="0"/>
      </w:pPr>
      <w:r>
        <w:t xml:space="preserve">Add validation to the list element (type String) by adding the validation annotations </w:t>
      </w:r>
      <w:r w:rsidRPr="001F14AA">
        <w:rPr>
          <w:i/>
          <w:iCs/>
        </w:rPr>
        <w:t>inside</w:t>
      </w:r>
      <w:r>
        <w:t xml:space="preserve"> the generic definition. So, to add the String validation to the options, you would do this:</w:t>
      </w:r>
    </w:p>
    <w:p w14:paraId="4C438336" w14:textId="77777777" w:rsidR="00FE2849" w:rsidRDefault="00FE2849" w:rsidP="00FE2849">
      <w:pPr>
        <w:pStyle w:val="Mono"/>
        <w:ind w:left="720"/>
      </w:pPr>
      <w:r w:rsidRPr="001F14AA">
        <w:t>private List&lt;@NotNull @</w:t>
      </w:r>
      <w:proofErr w:type="gramStart"/>
      <w:r w:rsidRPr="001F14AA">
        <w:t>Length(</w:t>
      </w:r>
      <w:proofErr w:type="gramEnd"/>
      <w:r w:rsidRPr="001F14AA">
        <w:t>max = 30) @Pattern(regexp = "[\\w\\s]*") String&gt; options;</w:t>
      </w:r>
    </w:p>
    <w:p w14:paraId="550D974B" w14:textId="77777777" w:rsidR="00FE2849" w:rsidRDefault="00FE2849" w:rsidP="00FE2849">
      <w:pPr>
        <w:ind w:left="720"/>
      </w:pPr>
      <w:r>
        <w:t xml:space="preserve">Do not apply a </w:t>
      </w:r>
      <w:r w:rsidRPr="001F14AA">
        <w:rPr>
          <w:rStyle w:val="MonoChar"/>
        </w:rPr>
        <w:t>@NotNull</w:t>
      </w:r>
      <w:r>
        <w:t xml:space="preserve"> annotation to the </w:t>
      </w:r>
      <w:r w:rsidRPr="001F14AA">
        <w:rPr>
          <w:rStyle w:val="MonoChar"/>
        </w:rPr>
        <w:t>List</w:t>
      </w:r>
      <w:r>
        <w:t xml:space="preserve"> because if you have no options the </w:t>
      </w:r>
      <w:r w:rsidRPr="001F14AA">
        <w:rPr>
          <w:rStyle w:val="MonoChar"/>
        </w:rPr>
        <w:t>List</w:t>
      </w:r>
      <w:r>
        <w:t xml:space="preserve"> may be null.</w:t>
      </w:r>
    </w:p>
    <w:p w14:paraId="0571E893" w14:textId="499496E1" w:rsidR="00FE2849" w:rsidRDefault="00FE2849" w:rsidP="00FE2849">
      <w:pPr>
        <w:pStyle w:val="ListParagraph"/>
        <w:numPr>
          <w:ilvl w:val="1"/>
          <w:numId w:val="7"/>
        </w:numPr>
        <w:contextualSpacing w:val="0"/>
      </w:pPr>
      <w:r>
        <w:lastRenderedPageBreak/>
        <w:t xml:space="preserve">Produce a screenshot of this class with the annotations. </w:t>
      </w:r>
      <w:r>
        <w:rPr>
          <w:noProof/>
        </w:rPr>
        <w:drawing>
          <wp:inline distT="0" distB="0" distL="0" distR="0" wp14:anchorId="0F37CDFE" wp14:editId="6AE63029">
            <wp:extent cx="190500" cy="1905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p>
    <w:p w14:paraId="646D14C8" w14:textId="4F5545E1" w:rsidR="00641EA1" w:rsidRDefault="00641EA1" w:rsidP="00641EA1">
      <w:pPr>
        <w:pStyle w:val="ListParagraph"/>
        <w:contextualSpacing w:val="0"/>
        <w:jc w:val="center"/>
      </w:pPr>
      <w:r w:rsidRPr="00641EA1">
        <w:rPr>
          <w:noProof/>
        </w:rPr>
        <w:drawing>
          <wp:inline distT="0" distB="0" distL="0" distR="0" wp14:anchorId="1566BADB" wp14:editId="09BE95CA">
            <wp:extent cx="3765666" cy="4314825"/>
            <wp:effectExtent l="0" t="0" r="6350" b="0"/>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16"/>
                    <a:stretch>
                      <a:fillRect/>
                    </a:stretch>
                  </pic:blipFill>
                  <pic:spPr>
                    <a:xfrm>
                      <a:off x="0" y="0"/>
                      <a:ext cx="3771417" cy="4321415"/>
                    </a:xfrm>
                    <a:prstGeom prst="rect">
                      <a:avLst/>
                    </a:prstGeom>
                  </pic:spPr>
                </pic:pic>
              </a:graphicData>
            </a:graphic>
          </wp:inline>
        </w:drawing>
      </w:r>
    </w:p>
    <w:p w14:paraId="7DF3F816" w14:textId="77777777" w:rsidR="00FE2849" w:rsidRDefault="00FE2849" w:rsidP="00FE2849">
      <w:pPr>
        <w:pStyle w:val="ListParagraph"/>
        <w:numPr>
          <w:ilvl w:val="0"/>
          <w:numId w:val="7"/>
        </w:numPr>
        <w:contextualSpacing w:val="0"/>
      </w:pPr>
      <w:r>
        <w:t xml:space="preserve">In the </w:t>
      </w:r>
      <w:proofErr w:type="spellStart"/>
      <w:proofErr w:type="gramStart"/>
      <w:r w:rsidRPr="003D3A5D">
        <w:rPr>
          <w:rStyle w:val="MonoChar"/>
        </w:rPr>
        <w:t>jeep.service</w:t>
      </w:r>
      <w:proofErr w:type="spellEnd"/>
      <w:proofErr w:type="gramEnd"/>
      <w:r>
        <w:t xml:space="preserve"> sub-package, create the empty (no methods yet) order service interface (named </w:t>
      </w:r>
      <w:proofErr w:type="spellStart"/>
      <w:r w:rsidRPr="00A93C8A">
        <w:rPr>
          <w:rStyle w:val="MonoChar"/>
        </w:rPr>
        <w:t>JeepOrderService</w:t>
      </w:r>
      <w:proofErr w:type="spellEnd"/>
      <w:r>
        <w:t xml:space="preserve">) and implementation (named </w:t>
      </w:r>
      <w:proofErr w:type="spellStart"/>
      <w:r w:rsidRPr="00A93C8A">
        <w:rPr>
          <w:rStyle w:val="MonoChar"/>
        </w:rPr>
        <w:t>DefaultJeepOrderService</w:t>
      </w:r>
      <w:proofErr w:type="spellEnd"/>
      <w:r>
        <w:t xml:space="preserve">). </w:t>
      </w:r>
    </w:p>
    <w:p w14:paraId="13815609" w14:textId="77777777" w:rsidR="00FE2849" w:rsidRDefault="00FE2849" w:rsidP="00FE2849">
      <w:pPr>
        <w:pStyle w:val="ListParagraph"/>
        <w:numPr>
          <w:ilvl w:val="1"/>
          <w:numId w:val="7"/>
        </w:numPr>
      </w:pPr>
      <w:r>
        <w:t>Inject the interface into the order controller implementation class.</w:t>
      </w:r>
    </w:p>
    <w:p w14:paraId="63CE5C6D" w14:textId="77777777" w:rsidR="00FE2849" w:rsidRDefault="00FE2849" w:rsidP="00FE2849">
      <w:pPr>
        <w:pStyle w:val="ListParagraph"/>
        <w:numPr>
          <w:ilvl w:val="1"/>
          <w:numId w:val="7"/>
        </w:numPr>
      </w:pPr>
      <w:r>
        <w:t xml:space="preserve">Add the </w:t>
      </w:r>
      <w:r w:rsidRPr="003D3A5D">
        <w:rPr>
          <w:rStyle w:val="MonoChar"/>
        </w:rPr>
        <w:t>@Service</w:t>
      </w:r>
      <w:r>
        <w:t xml:space="preserve"> annotation to the service implementation class.</w:t>
      </w:r>
    </w:p>
    <w:p w14:paraId="7EBCB489" w14:textId="77777777" w:rsidR="00FE2849" w:rsidRDefault="00FE2849" w:rsidP="00FE2849">
      <w:pPr>
        <w:pStyle w:val="ListParagraph"/>
        <w:numPr>
          <w:ilvl w:val="1"/>
          <w:numId w:val="7"/>
        </w:numPr>
      </w:pPr>
      <w:r>
        <w:t xml:space="preserve">Create the </w:t>
      </w:r>
      <w:proofErr w:type="spellStart"/>
      <w:r w:rsidRPr="00123684">
        <w:rPr>
          <w:rStyle w:val="MonoChar"/>
        </w:rPr>
        <w:t>createOrder</w:t>
      </w:r>
      <w:proofErr w:type="spellEnd"/>
      <w:r>
        <w:t xml:space="preserve"> method in the interface and implementing service. The method signature should look like this:</w:t>
      </w:r>
    </w:p>
    <w:p w14:paraId="2866DE09" w14:textId="77777777" w:rsidR="00FE2849" w:rsidRDefault="00FE2849" w:rsidP="00FE2849">
      <w:pPr>
        <w:pStyle w:val="Mono"/>
        <w:ind w:left="720"/>
      </w:pPr>
      <w:r w:rsidRPr="00123684">
        <w:t xml:space="preserve">Order </w:t>
      </w:r>
      <w:proofErr w:type="spellStart"/>
      <w:proofErr w:type="gramStart"/>
      <w:r w:rsidRPr="00123684">
        <w:t>createOrder</w:t>
      </w:r>
      <w:proofErr w:type="spellEnd"/>
      <w:r w:rsidRPr="00123684">
        <w:t>(</w:t>
      </w:r>
      <w:proofErr w:type="spellStart"/>
      <w:proofErr w:type="gramEnd"/>
      <w:r w:rsidRPr="00123684">
        <w:t>OrderRequest</w:t>
      </w:r>
      <w:proofErr w:type="spellEnd"/>
      <w:r w:rsidRPr="00123684">
        <w:t xml:space="preserve"> </w:t>
      </w:r>
      <w:proofErr w:type="spellStart"/>
      <w:r w:rsidRPr="00123684">
        <w:t>orderRequest</w:t>
      </w:r>
      <w:proofErr w:type="spellEnd"/>
      <w:r w:rsidRPr="00123684">
        <w:t>);</w:t>
      </w:r>
    </w:p>
    <w:p w14:paraId="0D60D943" w14:textId="77777777" w:rsidR="00FE2849" w:rsidRDefault="00FE2849" w:rsidP="00FE2849">
      <w:pPr>
        <w:pStyle w:val="ListParagraph"/>
        <w:numPr>
          <w:ilvl w:val="1"/>
          <w:numId w:val="7"/>
        </w:numPr>
      </w:pPr>
      <w:r>
        <w:t xml:space="preserve">Call the </w:t>
      </w:r>
      <w:proofErr w:type="spellStart"/>
      <w:r w:rsidRPr="00123684">
        <w:rPr>
          <w:rStyle w:val="MonoChar"/>
        </w:rPr>
        <w:t>createOrder</w:t>
      </w:r>
      <w:proofErr w:type="spellEnd"/>
      <w:r>
        <w:t xml:space="preserve"> method from the controller and return the value returned by the service.</w:t>
      </w:r>
    </w:p>
    <w:p w14:paraId="577B9895" w14:textId="77777777" w:rsidR="00FE2849" w:rsidRDefault="00FE2849" w:rsidP="00FE2849">
      <w:pPr>
        <w:pStyle w:val="ListParagraph"/>
        <w:numPr>
          <w:ilvl w:val="1"/>
          <w:numId w:val="7"/>
        </w:numPr>
      </w:pPr>
      <w:r>
        <w:t xml:space="preserve">Add a log line in the </w:t>
      </w:r>
      <w:proofErr w:type="spellStart"/>
      <w:r>
        <w:t>createOrder</w:t>
      </w:r>
      <w:proofErr w:type="spellEnd"/>
      <w:r>
        <w:t xml:space="preserve"> method and log the </w:t>
      </w:r>
      <w:proofErr w:type="spellStart"/>
      <w:r w:rsidRPr="006B4175">
        <w:rPr>
          <w:rStyle w:val="MonoChar"/>
        </w:rPr>
        <w:t>orderRequest</w:t>
      </w:r>
      <w:proofErr w:type="spellEnd"/>
      <w:r>
        <w:t xml:space="preserve"> parameter.</w:t>
      </w:r>
    </w:p>
    <w:p w14:paraId="3B9983A4" w14:textId="3B59631F" w:rsidR="00FE2849" w:rsidRDefault="00CC5424" w:rsidP="00FE2849">
      <w:pPr>
        <w:pStyle w:val="ListParagraph"/>
        <w:numPr>
          <w:ilvl w:val="1"/>
          <w:numId w:val="7"/>
        </w:numPr>
        <w:contextualSpacing w:val="0"/>
      </w:pPr>
      <w:r w:rsidRPr="00CC5424">
        <w:t xml:space="preserve">Run the test </w:t>
      </w:r>
      <w:proofErr w:type="spellStart"/>
      <w:r w:rsidRPr="00CC5424">
        <w:t>CreateOrderTest</w:t>
      </w:r>
      <w:proofErr w:type="spellEnd"/>
      <w:r w:rsidRPr="00CC5424">
        <w:t xml:space="preserve"> again.  Produce a screenshot showing that the service layer </w:t>
      </w:r>
      <w:proofErr w:type="spellStart"/>
      <w:r w:rsidRPr="00CC5424">
        <w:t>createOrder</w:t>
      </w:r>
      <w:proofErr w:type="spellEnd"/>
      <w:r w:rsidRPr="00CC5424">
        <w:t xml:space="preserve"> method correctly prints the log line in the console.  (</w:t>
      </w:r>
      <w:proofErr w:type="gramStart"/>
      <w:r w:rsidRPr="00CC5424">
        <w:t>e.g.</w:t>
      </w:r>
      <w:proofErr w:type="gramEnd"/>
      <w:r w:rsidRPr="00CC5424">
        <w:t xml:space="preserve"> prints out the </w:t>
      </w:r>
      <w:proofErr w:type="spellStart"/>
      <w:r w:rsidRPr="00CC5424">
        <w:t>OrderRequest</w:t>
      </w:r>
      <w:proofErr w:type="spellEnd"/>
      <w:r w:rsidRPr="00CC5424">
        <w:t xml:space="preserve"> in the console from within the Service Layer).</w:t>
      </w:r>
      <w:r w:rsidR="00FE2849">
        <w:rPr>
          <w:noProof/>
        </w:rPr>
        <w:drawing>
          <wp:inline distT="0" distB="0" distL="0" distR="0" wp14:anchorId="1BD27927" wp14:editId="747E8224">
            <wp:extent cx="1905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p>
    <w:p w14:paraId="6F3C5D26" w14:textId="142CE99C" w:rsidR="00783757" w:rsidRDefault="00EE0E5A" w:rsidP="00542597">
      <w:pPr>
        <w:pStyle w:val="ListParagraph"/>
        <w:tabs>
          <w:tab w:val="left" w:pos="8910"/>
        </w:tabs>
        <w:contextualSpacing w:val="0"/>
        <w:jc w:val="center"/>
      </w:pPr>
      <w:r w:rsidRPr="00EE0E5A">
        <w:rPr>
          <w:noProof/>
        </w:rPr>
        <w:lastRenderedPageBreak/>
        <w:drawing>
          <wp:inline distT="0" distB="0" distL="0" distR="0" wp14:anchorId="1A0AB0C2" wp14:editId="022EA243">
            <wp:extent cx="2970431" cy="1766074"/>
            <wp:effectExtent l="0" t="0" r="1905" b="5715"/>
            <wp:docPr id="14" name="Picture 14"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10;&#10;Description automatically generated with low confidence"/>
                    <pic:cNvPicPr/>
                  </pic:nvPicPr>
                  <pic:blipFill>
                    <a:blip r:embed="rId17"/>
                    <a:stretch>
                      <a:fillRect/>
                    </a:stretch>
                  </pic:blipFill>
                  <pic:spPr>
                    <a:xfrm>
                      <a:off x="0" y="0"/>
                      <a:ext cx="2981809" cy="1772839"/>
                    </a:xfrm>
                    <a:prstGeom prst="rect">
                      <a:avLst/>
                    </a:prstGeom>
                  </pic:spPr>
                </pic:pic>
              </a:graphicData>
            </a:graphic>
          </wp:inline>
        </w:drawing>
      </w:r>
    </w:p>
    <w:p w14:paraId="0B5BF98E" w14:textId="77777777" w:rsidR="00FE2849" w:rsidRDefault="00FE2849" w:rsidP="00FE2849">
      <w:pPr>
        <w:pStyle w:val="ListParagraph"/>
        <w:numPr>
          <w:ilvl w:val="0"/>
          <w:numId w:val="7"/>
        </w:numPr>
        <w:contextualSpacing w:val="0"/>
      </w:pPr>
      <w:r>
        <w:t xml:space="preserve">In the </w:t>
      </w:r>
      <w:proofErr w:type="spellStart"/>
      <w:r w:rsidRPr="003D3A5D">
        <w:rPr>
          <w:rStyle w:val="MonoChar"/>
        </w:rPr>
        <w:t>jeep.</w:t>
      </w:r>
      <w:r>
        <w:rPr>
          <w:rStyle w:val="MonoChar"/>
        </w:rPr>
        <w:t>dao</w:t>
      </w:r>
      <w:proofErr w:type="spellEnd"/>
      <w:r>
        <w:t xml:space="preserve"> sub-package, create the empty (no methods yet) DAO interface (named </w:t>
      </w:r>
      <w:proofErr w:type="spellStart"/>
      <w:r w:rsidRPr="00A93C8A">
        <w:rPr>
          <w:rStyle w:val="MonoChar"/>
        </w:rPr>
        <w:t>JeepOrderDao</w:t>
      </w:r>
      <w:proofErr w:type="spellEnd"/>
      <w:r>
        <w:t xml:space="preserve">) and implementation (named </w:t>
      </w:r>
      <w:proofErr w:type="spellStart"/>
      <w:r w:rsidRPr="00A93C8A">
        <w:rPr>
          <w:rStyle w:val="MonoChar"/>
        </w:rPr>
        <w:t>DefaultJeepOrderDao</w:t>
      </w:r>
      <w:proofErr w:type="spellEnd"/>
      <w:r>
        <w:t xml:space="preserve">). </w:t>
      </w:r>
    </w:p>
    <w:p w14:paraId="6281814B" w14:textId="77777777" w:rsidR="00FE2849" w:rsidRDefault="00FE2849" w:rsidP="00FE2849">
      <w:pPr>
        <w:pStyle w:val="ListParagraph"/>
        <w:numPr>
          <w:ilvl w:val="1"/>
          <w:numId w:val="7"/>
        </w:numPr>
      </w:pPr>
      <w:r>
        <w:t>Inject the DAO interface into the order service implementation class.</w:t>
      </w:r>
    </w:p>
    <w:p w14:paraId="1D4A09BE" w14:textId="77777777" w:rsidR="00FE2849" w:rsidRDefault="00FE2849" w:rsidP="00FE2849">
      <w:pPr>
        <w:pStyle w:val="ListParagraph"/>
        <w:numPr>
          <w:ilvl w:val="1"/>
          <w:numId w:val="7"/>
        </w:numPr>
        <w:contextualSpacing w:val="0"/>
      </w:pPr>
      <w:r>
        <w:t xml:space="preserve">Add the </w:t>
      </w:r>
      <w:r w:rsidRPr="00EC5AD5">
        <w:rPr>
          <w:rStyle w:val="MonoChar"/>
        </w:rPr>
        <w:t>@Component</w:t>
      </w:r>
      <w:r>
        <w:t xml:space="preserve"> annotation to the DAO implementation class.</w:t>
      </w:r>
    </w:p>
    <w:p w14:paraId="3C647C4A" w14:textId="77777777" w:rsidR="00FE2849" w:rsidRDefault="00FE2849" w:rsidP="00FE2849">
      <w:pPr>
        <w:pStyle w:val="ListParagraph"/>
        <w:numPr>
          <w:ilvl w:val="0"/>
          <w:numId w:val="7"/>
        </w:numPr>
        <w:contextualSpacing w:val="0"/>
      </w:pPr>
      <w:r>
        <w:t xml:space="preserve">Replace the entire content of </w:t>
      </w:r>
      <w:r w:rsidRPr="00961B34">
        <w:rPr>
          <w:rStyle w:val="MonoChar"/>
        </w:rPr>
        <w:t>JeepOrderDao.java</w:t>
      </w:r>
      <w:r>
        <w:t xml:space="preserve"> with the source found in </w:t>
      </w:r>
      <w:proofErr w:type="spellStart"/>
      <w:r w:rsidRPr="00961B34">
        <w:rPr>
          <w:rStyle w:val="MonoChar"/>
        </w:rPr>
        <w:t>JeepOrderDao.source</w:t>
      </w:r>
      <w:proofErr w:type="spellEnd"/>
      <w:r>
        <w:t xml:space="preserve">. The source file is found in the Source folder of the supplied project resources. </w:t>
      </w:r>
    </w:p>
    <w:p w14:paraId="7600FA8C" w14:textId="77777777" w:rsidR="00FE2849" w:rsidRPr="00253519" w:rsidRDefault="00FE2849" w:rsidP="00FE2849">
      <w:pPr>
        <w:pStyle w:val="ListParagraph"/>
        <w:numPr>
          <w:ilvl w:val="0"/>
          <w:numId w:val="7"/>
        </w:numPr>
        <w:contextualSpacing w:val="0"/>
        <w:rPr>
          <w:b/>
          <w:bCs/>
          <w:color w:val="FF0000"/>
        </w:rPr>
      </w:pPr>
      <w:r w:rsidRPr="00253519">
        <w:rPr>
          <w:b/>
          <w:bCs/>
          <w:color w:val="FF0000"/>
        </w:rPr>
        <w:t xml:space="preserve">*** </w:t>
      </w:r>
      <w:r>
        <w:rPr>
          <w:b/>
          <w:bCs/>
          <w:color w:val="FF0000"/>
        </w:rPr>
        <w:t xml:space="preserve">The next steps require you to copy source code from the Source directory in the supplied resources. Please follow the instructions EXACTLY. Some steps require you to replace </w:t>
      </w:r>
      <w:r w:rsidRPr="00253519">
        <w:rPr>
          <w:b/>
          <w:bCs/>
          <w:color w:val="00B0F0"/>
        </w:rPr>
        <w:t>ALL</w:t>
      </w:r>
      <w:r>
        <w:rPr>
          <w:b/>
          <w:bCs/>
          <w:color w:val="FF0000"/>
        </w:rPr>
        <w:t xml:space="preserve"> the source in a file. Some steps require you to </w:t>
      </w:r>
      <w:r w:rsidRPr="00253519">
        <w:rPr>
          <w:b/>
          <w:bCs/>
          <w:color w:val="00B0F0"/>
        </w:rPr>
        <w:t>ADD</w:t>
      </w:r>
      <w:r>
        <w:rPr>
          <w:b/>
          <w:bCs/>
          <w:color w:val="FF0000"/>
        </w:rPr>
        <w:t xml:space="preserve"> source to a file.</w:t>
      </w:r>
    </w:p>
    <w:p w14:paraId="643C905F" w14:textId="77777777" w:rsidR="00FE2849" w:rsidRDefault="00FE2849" w:rsidP="00FE2849">
      <w:pPr>
        <w:pStyle w:val="ListParagraph"/>
        <w:numPr>
          <w:ilvl w:val="0"/>
          <w:numId w:val="7"/>
        </w:numPr>
        <w:contextualSpacing w:val="0"/>
      </w:pPr>
      <w:r>
        <w:t xml:space="preserve">Copy the </w:t>
      </w:r>
      <w:r>
        <w:rPr>
          <w:i/>
          <w:iCs/>
        </w:rPr>
        <w:t>contents</w:t>
      </w:r>
      <w:r>
        <w:t xml:space="preserve"> of the file </w:t>
      </w:r>
      <w:proofErr w:type="spellStart"/>
      <w:r w:rsidRPr="00003BC2">
        <w:rPr>
          <w:rStyle w:val="MonoChar"/>
        </w:rPr>
        <w:t>DefaultJeepOrderDao.source</w:t>
      </w:r>
      <w:proofErr w:type="spellEnd"/>
      <w:r>
        <w:t xml:space="preserve"> </w:t>
      </w:r>
      <w:r>
        <w:rPr>
          <w:i/>
          <w:iCs/>
        </w:rPr>
        <w:t>into</w:t>
      </w:r>
      <w:r>
        <w:t xml:space="preserve"> </w:t>
      </w:r>
      <w:r w:rsidRPr="00003BC2">
        <w:rPr>
          <w:rStyle w:val="MonoChar"/>
        </w:rPr>
        <w:t>DefaultJeepOrderDao.java</w:t>
      </w:r>
      <w:r>
        <w:t>. The source file is found in the Source folder of the supplied project resources.</w:t>
      </w:r>
      <w:r>
        <w:br/>
      </w:r>
      <w:r>
        <w:br/>
        <w:t xml:space="preserve">In Eclipse, click the "Source" menu and select "Organize Imports". Pick packages from your project where applicable. Make sure you pick the import </w:t>
      </w:r>
      <w:proofErr w:type="spellStart"/>
      <w:proofErr w:type="gramStart"/>
      <w:r w:rsidRPr="00D9347A">
        <w:rPr>
          <w:rStyle w:val="MonoChar"/>
        </w:rPr>
        <w:t>java.util</w:t>
      </w:r>
      <w:proofErr w:type="gramEnd"/>
      <w:r w:rsidRPr="00D9347A">
        <w:rPr>
          <w:rStyle w:val="MonoChar"/>
        </w:rPr>
        <w:t>.Optional</w:t>
      </w:r>
      <w:proofErr w:type="spellEnd"/>
      <w:r>
        <w:t xml:space="preserve">, </w:t>
      </w:r>
      <w:proofErr w:type="spellStart"/>
      <w:r w:rsidRPr="00D9347A">
        <w:rPr>
          <w:rStyle w:val="MonoChar"/>
        </w:rPr>
        <w:t>java.util.List</w:t>
      </w:r>
      <w:proofErr w:type="spellEnd"/>
      <w:r>
        <w:t xml:space="preserve">, and </w:t>
      </w:r>
      <w:proofErr w:type="spellStart"/>
      <w:r w:rsidRPr="00D9347A">
        <w:rPr>
          <w:rStyle w:val="MonoChar"/>
        </w:rPr>
        <w:t>org.springframework.jdbc.core.RowMapper</w:t>
      </w:r>
      <w:proofErr w:type="spellEnd"/>
      <w:r>
        <w:t>.</w:t>
      </w:r>
    </w:p>
    <w:p w14:paraId="027B7D35" w14:textId="77777777" w:rsidR="00FE2849" w:rsidRDefault="00FE2849" w:rsidP="00FE2849">
      <w:pPr>
        <w:pStyle w:val="ListParagraph"/>
        <w:numPr>
          <w:ilvl w:val="0"/>
          <w:numId w:val="7"/>
        </w:numPr>
        <w:contextualSpacing w:val="0"/>
      </w:pPr>
      <w:r>
        <w:t xml:space="preserve">Copy the </w:t>
      </w:r>
      <w:r>
        <w:rPr>
          <w:i/>
          <w:iCs/>
        </w:rPr>
        <w:t>contents</w:t>
      </w:r>
      <w:r>
        <w:t xml:space="preserve"> of the file </w:t>
      </w:r>
      <w:proofErr w:type="spellStart"/>
      <w:r w:rsidRPr="00B50811">
        <w:rPr>
          <w:rStyle w:val="MonoChar"/>
        </w:rPr>
        <w:t>DefaultJeepOrderService.source</w:t>
      </w:r>
      <w:proofErr w:type="spellEnd"/>
      <w:r w:rsidRPr="00B50811">
        <w:rPr>
          <w:rStyle w:val="MonoChar"/>
        </w:rPr>
        <w:t xml:space="preserve"> </w:t>
      </w:r>
      <w:r w:rsidRPr="00AC741D">
        <w:rPr>
          <w:i/>
          <w:iCs/>
        </w:rPr>
        <w:t>into</w:t>
      </w:r>
      <w:r>
        <w:t xml:space="preserve"> </w:t>
      </w:r>
      <w:r w:rsidRPr="00B50811">
        <w:rPr>
          <w:rStyle w:val="MonoChar"/>
        </w:rPr>
        <w:t>DefaultJeepOrderService.java</w:t>
      </w:r>
      <w:r>
        <w:t xml:space="preserve">. Add the source after the </w:t>
      </w:r>
      <w:proofErr w:type="spellStart"/>
      <w:proofErr w:type="gramStart"/>
      <w:r w:rsidRPr="00CB19ED">
        <w:rPr>
          <w:rStyle w:val="MonoChar"/>
        </w:rPr>
        <w:t>createOrder</w:t>
      </w:r>
      <w:proofErr w:type="spellEnd"/>
      <w:r w:rsidRPr="00CB19ED">
        <w:rPr>
          <w:rStyle w:val="MonoChar"/>
        </w:rPr>
        <w:t>(</w:t>
      </w:r>
      <w:proofErr w:type="gramEnd"/>
      <w:r w:rsidRPr="00CB19ED">
        <w:rPr>
          <w:rStyle w:val="MonoChar"/>
        </w:rPr>
        <w:t>)</w:t>
      </w:r>
      <w:r>
        <w:t xml:space="preserve"> method, but </w:t>
      </w:r>
      <w:r w:rsidRPr="00CB19ED">
        <w:rPr>
          <w:i/>
          <w:iCs/>
        </w:rPr>
        <w:t>inside</w:t>
      </w:r>
      <w:r>
        <w:t xml:space="preserve"> the class body. The source file is found in the </w:t>
      </w:r>
      <w:r w:rsidRPr="00B50811">
        <w:rPr>
          <w:rStyle w:val="MonoChar"/>
        </w:rPr>
        <w:t>Source</w:t>
      </w:r>
      <w:r>
        <w:t xml:space="preserve"> folder of the supplied project resources. </w:t>
      </w:r>
      <w:r>
        <w:br/>
      </w:r>
      <w:r>
        <w:br/>
        <w:t>In Eclipse, click the "Source" menu and select "Organize Imports". Pick packages from your project where applicable.</w:t>
      </w:r>
    </w:p>
    <w:p w14:paraId="567F14EC" w14:textId="77777777" w:rsidR="00FE2849" w:rsidRDefault="00FE2849" w:rsidP="00FE2849">
      <w:pPr>
        <w:pStyle w:val="ListParagraph"/>
        <w:numPr>
          <w:ilvl w:val="0"/>
          <w:numId w:val="7"/>
        </w:numPr>
        <w:contextualSpacing w:val="0"/>
      </w:pPr>
      <w:r>
        <w:t xml:space="preserve">In </w:t>
      </w:r>
      <w:r w:rsidRPr="00B50811">
        <w:rPr>
          <w:rStyle w:val="MonoChar"/>
        </w:rPr>
        <w:t>DefaultJeepOrderService.java</w:t>
      </w:r>
      <w:r>
        <w:t xml:space="preserve">, work with the method </w:t>
      </w:r>
      <w:proofErr w:type="spellStart"/>
      <w:r w:rsidRPr="00185B2B">
        <w:rPr>
          <w:rStyle w:val="MonoChar"/>
        </w:rPr>
        <w:t>createOrder</w:t>
      </w:r>
      <w:proofErr w:type="spellEnd"/>
      <w:r>
        <w:t>.</w:t>
      </w:r>
    </w:p>
    <w:p w14:paraId="64528431" w14:textId="77777777" w:rsidR="00FE2849" w:rsidRDefault="00FE2849" w:rsidP="00FE2849">
      <w:pPr>
        <w:pStyle w:val="ListParagraph"/>
        <w:numPr>
          <w:ilvl w:val="1"/>
          <w:numId w:val="7"/>
        </w:numPr>
        <w:contextualSpacing w:val="0"/>
      </w:pPr>
      <w:r>
        <w:t xml:space="preserve">Add the </w:t>
      </w:r>
      <w:r w:rsidRPr="00275539">
        <w:rPr>
          <w:rStyle w:val="MonoChar"/>
        </w:rPr>
        <w:t>@Transactional</w:t>
      </w:r>
      <w:r>
        <w:t xml:space="preserve"> annotation to the </w:t>
      </w:r>
      <w:proofErr w:type="spellStart"/>
      <w:r>
        <w:t>createOrder</w:t>
      </w:r>
      <w:proofErr w:type="spellEnd"/>
      <w:r>
        <w:t xml:space="preserve"> method.</w:t>
      </w:r>
    </w:p>
    <w:p w14:paraId="4CA63034" w14:textId="77777777" w:rsidR="00FE2849" w:rsidRDefault="00FE2849" w:rsidP="00FE2849">
      <w:pPr>
        <w:pStyle w:val="ListParagraph"/>
        <w:numPr>
          <w:ilvl w:val="1"/>
          <w:numId w:val="7"/>
        </w:numPr>
        <w:contextualSpacing w:val="0"/>
      </w:pPr>
      <w:r>
        <w:t xml:space="preserve">In the </w:t>
      </w:r>
      <w:proofErr w:type="spellStart"/>
      <w:r w:rsidRPr="00B50811">
        <w:rPr>
          <w:rStyle w:val="MonoChar"/>
        </w:rPr>
        <w:t>createOrder</w:t>
      </w:r>
      <w:proofErr w:type="spellEnd"/>
      <w:r>
        <w:t xml:space="preserve"> method call the copied methods: </w:t>
      </w:r>
      <w:proofErr w:type="spellStart"/>
      <w:r w:rsidRPr="00B50811">
        <w:rPr>
          <w:rStyle w:val="MonoChar"/>
        </w:rPr>
        <w:t>getCustomer</w:t>
      </w:r>
      <w:proofErr w:type="spellEnd"/>
      <w:r>
        <w:t xml:space="preserve">, </w:t>
      </w:r>
      <w:proofErr w:type="spellStart"/>
      <w:r w:rsidRPr="00B50811">
        <w:rPr>
          <w:rStyle w:val="MonoChar"/>
        </w:rPr>
        <w:t>getModel</w:t>
      </w:r>
      <w:proofErr w:type="spellEnd"/>
      <w:r>
        <w:t xml:space="preserve">, </w:t>
      </w:r>
      <w:proofErr w:type="spellStart"/>
      <w:r w:rsidRPr="00B50811">
        <w:rPr>
          <w:rStyle w:val="MonoChar"/>
        </w:rPr>
        <w:t>getColor</w:t>
      </w:r>
      <w:proofErr w:type="spellEnd"/>
      <w:r>
        <w:t xml:space="preserve">, </w:t>
      </w:r>
      <w:proofErr w:type="spellStart"/>
      <w:r w:rsidRPr="00B50811">
        <w:rPr>
          <w:rStyle w:val="MonoChar"/>
        </w:rPr>
        <w:t>getEngine</w:t>
      </w:r>
      <w:proofErr w:type="spellEnd"/>
      <w:r>
        <w:t xml:space="preserve">, </w:t>
      </w:r>
      <w:proofErr w:type="spellStart"/>
      <w:r w:rsidRPr="00B50811">
        <w:rPr>
          <w:rStyle w:val="MonoChar"/>
        </w:rPr>
        <w:t>getTire</w:t>
      </w:r>
      <w:proofErr w:type="spellEnd"/>
      <w:r>
        <w:t xml:space="preserve"> and </w:t>
      </w:r>
      <w:proofErr w:type="spellStart"/>
      <w:r w:rsidRPr="00B50811">
        <w:rPr>
          <w:rStyle w:val="MonoChar"/>
        </w:rPr>
        <w:t>getOption</w:t>
      </w:r>
      <w:proofErr w:type="spellEnd"/>
      <w:r>
        <w:t>, assigning the return values of these methods to variables of the appropriate types.</w:t>
      </w:r>
    </w:p>
    <w:p w14:paraId="1E942404" w14:textId="77777777" w:rsidR="00FE2849" w:rsidRDefault="00FE2849" w:rsidP="00FE2849">
      <w:pPr>
        <w:pStyle w:val="ListParagraph"/>
        <w:numPr>
          <w:ilvl w:val="1"/>
          <w:numId w:val="7"/>
        </w:numPr>
        <w:contextualSpacing w:val="0"/>
      </w:pPr>
      <w:r>
        <w:t>Calculate the price, including all options.</w:t>
      </w:r>
    </w:p>
    <w:p w14:paraId="34368139" w14:textId="77777777" w:rsidR="00FE2849" w:rsidRDefault="00FE2849" w:rsidP="00FE2849">
      <w:pPr>
        <w:pStyle w:val="ListParagraph"/>
        <w:numPr>
          <w:ilvl w:val="0"/>
          <w:numId w:val="7"/>
        </w:numPr>
      </w:pPr>
      <w:r>
        <w:lastRenderedPageBreak/>
        <w:t xml:space="preserve">In </w:t>
      </w:r>
      <w:r w:rsidRPr="005C60EF">
        <w:rPr>
          <w:rStyle w:val="MonoChar"/>
        </w:rPr>
        <w:t>JeepOrderDao.java</w:t>
      </w:r>
      <w:r>
        <w:t xml:space="preserve"> and </w:t>
      </w:r>
      <w:r w:rsidRPr="005C60EF">
        <w:rPr>
          <w:rStyle w:val="MonoChar"/>
        </w:rPr>
        <w:t>DefaultJeepOrderDao.java</w:t>
      </w:r>
      <w:r>
        <w:t>, add the method:</w:t>
      </w:r>
    </w:p>
    <w:p w14:paraId="2A084465" w14:textId="77777777" w:rsidR="00FE2849" w:rsidRDefault="00FE2849" w:rsidP="00FE2849">
      <w:pPr>
        <w:pStyle w:val="Mono"/>
        <w:ind w:left="1440" w:hanging="720"/>
      </w:pPr>
      <w:r>
        <w:t xml:space="preserve">Order </w:t>
      </w:r>
      <w:proofErr w:type="spellStart"/>
      <w:proofErr w:type="gramStart"/>
      <w:r>
        <w:t>saveOrder</w:t>
      </w:r>
      <w:proofErr w:type="spellEnd"/>
      <w:r>
        <w:t>(</w:t>
      </w:r>
      <w:proofErr w:type="gramEnd"/>
      <w:r>
        <w:t xml:space="preserve">Customer customer, Jeep </w:t>
      </w:r>
      <w:proofErr w:type="spellStart"/>
      <w:r>
        <w:t>jeep</w:t>
      </w:r>
      <w:proofErr w:type="spellEnd"/>
      <w:r>
        <w:t xml:space="preserve">, Color </w:t>
      </w:r>
      <w:proofErr w:type="spellStart"/>
      <w:r>
        <w:t>color</w:t>
      </w:r>
      <w:proofErr w:type="spellEnd"/>
      <w:r>
        <w:t xml:space="preserve">, Engine </w:t>
      </w:r>
      <w:proofErr w:type="spellStart"/>
      <w:r>
        <w:t>engine</w:t>
      </w:r>
      <w:proofErr w:type="spellEnd"/>
      <w:r>
        <w:t xml:space="preserve">, Tire </w:t>
      </w:r>
      <w:proofErr w:type="spellStart"/>
      <w:r>
        <w:t>tire</w:t>
      </w:r>
      <w:proofErr w:type="spellEnd"/>
      <w:r>
        <w:t xml:space="preserve">, </w:t>
      </w:r>
      <w:proofErr w:type="spellStart"/>
      <w:r>
        <w:t>BigDecimal</w:t>
      </w:r>
      <w:proofErr w:type="spellEnd"/>
      <w:r>
        <w:t xml:space="preserve"> price, List&lt;Option&gt; options);</w:t>
      </w:r>
    </w:p>
    <w:p w14:paraId="1A34A49F" w14:textId="72FFC29F" w:rsidR="00FE2849" w:rsidRDefault="00FE2849" w:rsidP="00FE2849">
      <w:pPr>
        <w:pStyle w:val="ListParagraph"/>
        <w:numPr>
          <w:ilvl w:val="1"/>
          <w:numId w:val="7"/>
        </w:numPr>
        <w:contextualSpacing w:val="0"/>
      </w:pPr>
      <w:r>
        <w:t xml:space="preserve">Call the </w:t>
      </w:r>
      <w:proofErr w:type="spellStart"/>
      <w:proofErr w:type="gramStart"/>
      <w:r w:rsidR="00231297">
        <w:t>jeepOrder.Dao.saveOrder</w:t>
      </w:r>
      <w:proofErr w:type="spellEnd"/>
      <w:proofErr w:type="gramEnd"/>
      <w:r w:rsidR="00231297">
        <w:t xml:space="preserve"> </w:t>
      </w:r>
      <w:r>
        <w:t xml:space="preserve">method from the </w:t>
      </w:r>
      <w:proofErr w:type="spellStart"/>
      <w:r w:rsidR="00231297">
        <w:t>jeepOrderSalesService.createO</w:t>
      </w:r>
      <w:r>
        <w:t>rder</w:t>
      </w:r>
      <w:proofErr w:type="spellEnd"/>
      <w:r>
        <w:t xml:space="preserve"> service. Produce a screenshot of the </w:t>
      </w:r>
      <w:proofErr w:type="spellStart"/>
      <w:r w:rsidR="00231297">
        <w:t>jeepOrderSalesService.createOrder</w:t>
      </w:r>
      <w:proofErr w:type="spellEnd"/>
      <w:r>
        <w:t xml:space="preserve"> method. </w:t>
      </w:r>
      <w:r>
        <w:rPr>
          <w:noProof/>
        </w:rPr>
        <w:drawing>
          <wp:inline distT="0" distB="0" distL="0" distR="0" wp14:anchorId="34538907" wp14:editId="03BCA564">
            <wp:extent cx="190500" cy="1905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p>
    <w:p w14:paraId="58DA4618" w14:textId="0120541B" w:rsidR="00C02EBE" w:rsidRDefault="00C911F6" w:rsidP="00C02EBE">
      <w:pPr>
        <w:pStyle w:val="ListParagraph"/>
        <w:contextualSpacing w:val="0"/>
        <w:jc w:val="center"/>
      </w:pPr>
      <w:r w:rsidRPr="00C911F6">
        <w:rPr>
          <w:noProof/>
        </w:rPr>
        <w:drawing>
          <wp:inline distT="0" distB="0" distL="0" distR="0" wp14:anchorId="50474695" wp14:editId="27703D6F">
            <wp:extent cx="3363804" cy="2600839"/>
            <wp:effectExtent l="0" t="0" r="8255" b="9525"/>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18"/>
                    <a:stretch>
                      <a:fillRect/>
                    </a:stretch>
                  </pic:blipFill>
                  <pic:spPr>
                    <a:xfrm>
                      <a:off x="0" y="0"/>
                      <a:ext cx="3375531" cy="2609906"/>
                    </a:xfrm>
                    <a:prstGeom prst="rect">
                      <a:avLst/>
                    </a:prstGeom>
                  </pic:spPr>
                </pic:pic>
              </a:graphicData>
            </a:graphic>
          </wp:inline>
        </w:drawing>
      </w:r>
    </w:p>
    <w:p w14:paraId="709C17A3" w14:textId="77777777" w:rsidR="00FE2849" w:rsidRDefault="00FE2849" w:rsidP="00FE2849">
      <w:pPr>
        <w:pStyle w:val="ListParagraph"/>
        <w:numPr>
          <w:ilvl w:val="1"/>
          <w:numId w:val="7"/>
        </w:numPr>
        <w:contextualSpacing w:val="0"/>
      </w:pPr>
      <w:r>
        <w:t xml:space="preserve">Write the implementation of the </w:t>
      </w:r>
      <w:proofErr w:type="spellStart"/>
      <w:r w:rsidRPr="001B4FEA">
        <w:rPr>
          <w:rStyle w:val="MonoChar"/>
        </w:rPr>
        <w:t>saveOrder</w:t>
      </w:r>
      <w:proofErr w:type="spellEnd"/>
      <w:r>
        <w:t xml:space="preserve"> method in the DAO.</w:t>
      </w:r>
    </w:p>
    <w:p w14:paraId="2F43CB0A" w14:textId="77777777" w:rsidR="00FE2849" w:rsidRDefault="00FE2849" w:rsidP="00FE2849">
      <w:pPr>
        <w:pStyle w:val="ListParagraph"/>
        <w:numPr>
          <w:ilvl w:val="2"/>
          <w:numId w:val="7"/>
        </w:numPr>
        <w:contextualSpacing w:val="0"/>
      </w:pPr>
      <w:r>
        <w:t xml:space="preserve">Call the supplied </w:t>
      </w:r>
      <w:proofErr w:type="spellStart"/>
      <w:r w:rsidRPr="00EF5BB3">
        <w:rPr>
          <w:rStyle w:val="MonoChar"/>
        </w:rPr>
        <w:t>generateInsertSql</w:t>
      </w:r>
      <w:proofErr w:type="spellEnd"/>
      <w:r>
        <w:t xml:space="preserve"> method, passing in the customer, jeep, color, engine, </w:t>
      </w:r>
      <w:proofErr w:type="gramStart"/>
      <w:r>
        <w:t>tire</w:t>
      </w:r>
      <w:proofErr w:type="gramEnd"/>
      <w:r>
        <w:t xml:space="preserve"> and price. Assign the return value of the method to a </w:t>
      </w:r>
      <w:proofErr w:type="spellStart"/>
      <w:r w:rsidRPr="00EF5BB3">
        <w:rPr>
          <w:rStyle w:val="MonoChar"/>
        </w:rPr>
        <w:t>SqlParams</w:t>
      </w:r>
      <w:proofErr w:type="spellEnd"/>
      <w:r>
        <w:t xml:space="preserve"> object.</w:t>
      </w:r>
    </w:p>
    <w:p w14:paraId="56D11E2A" w14:textId="77777777" w:rsidR="00FE2849" w:rsidRDefault="00FE2849" w:rsidP="00FE2849">
      <w:pPr>
        <w:pStyle w:val="ListParagraph"/>
        <w:numPr>
          <w:ilvl w:val="2"/>
          <w:numId w:val="7"/>
        </w:numPr>
        <w:contextualSpacing w:val="0"/>
      </w:pPr>
      <w:r>
        <w:t xml:space="preserve">Call the </w:t>
      </w:r>
      <w:r w:rsidRPr="00D21905">
        <w:rPr>
          <w:rStyle w:val="MonoChar"/>
        </w:rPr>
        <w:t>update</w:t>
      </w:r>
      <w:r>
        <w:t xml:space="preserve"> method on the </w:t>
      </w:r>
      <w:proofErr w:type="spellStart"/>
      <w:r w:rsidRPr="00D21905">
        <w:rPr>
          <w:rStyle w:val="MonoChar"/>
        </w:rPr>
        <w:t>NamedParameterJdbcTemplate</w:t>
      </w:r>
      <w:proofErr w:type="spellEnd"/>
      <w:r>
        <w:t xml:space="preserve"> object, passing in a </w:t>
      </w:r>
      <w:proofErr w:type="spellStart"/>
      <w:r w:rsidRPr="00D21905">
        <w:rPr>
          <w:rStyle w:val="MonoChar"/>
        </w:rPr>
        <w:t>KeyHolder</w:t>
      </w:r>
      <w:proofErr w:type="spellEnd"/>
      <w:r>
        <w:t xml:space="preserve"> object as shown in the video. Create the </w:t>
      </w:r>
      <w:proofErr w:type="spellStart"/>
      <w:r w:rsidRPr="00C224A0">
        <w:rPr>
          <w:rStyle w:val="MonoChar"/>
        </w:rPr>
        <w:t>KeyHolder</w:t>
      </w:r>
      <w:proofErr w:type="spellEnd"/>
      <w:r>
        <w:t xml:space="preserve"> like this:</w:t>
      </w:r>
    </w:p>
    <w:p w14:paraId="2F7F21CD" w14:textId="77777777" w:rsidR="00FE2849" w:rsidRDefault="00FE2849" w:rsidP="00FE2849">
      <w:pPr>
        <w:pStyle w:val="Mono"/>
        <w:ind w:left="1080"/>
      </w:pPr>
      <w:proofErr w:type="spellStart"/>
      <w:r w:rsidRPr="00C224A0">
        <w:t>KeyHolder</w:t>
      </w:r>
      <w:proofErr w:type="spellEnd"/>
      <w:r w:rsidRPr="00C224A0">
        <w:t xml:space="preserve"> </w:t>
      </w:r>
      <w:proofErr w:type="spellStart"/>
      <w:r w:rsidRPr="00C224A0">
        <w:t>keyHolder</w:t>
      </w:r>
      <w:proofErr w:type="spellEnd"/>
      <w:r w:rsidRPr="00C224A0">
        <w:t xml:space="preserve"> = new </w:t>
      </w:r>
      <w:proofErr w:type="spellStart"/>
      <w:proofErr w:type="gramStart"/>
      <w:r w:rsidRPr="00C224A0">
        <w:t>GeneratedKeyHolder</w:t>
      </w:r>
      <w:proofErr w:type="spellEnd"/>
      <w:r w:rsidRPr="00C224A0">
        <w:t>(</w:t>
      </w:r>
      <w:proofErr w:type="gramEnd"/>
      <w:r w:rsidRPr="00C224A0">
        <w:t>);</w:t>
      </w:r>
    </w:p>
    <w:p w14:paraId="3B408892" w14:textId="77777777" w:rsidR="00FE2849" w:rsidRDefault="00FE2849" w:rsidP="00FE2849">
      <w:pPr>
        <w:ind w:left="1080"/>
      </w:pPr>
      <w:r>
        <w:t xml:space="preserve">Be sure to extract the order primary key from the </w:t>
      </w:r>
      <w:proofErr w:type="spellStart"/>
      <w:r w:rsidRPr="00ED06AC">
        <w:rPr>
          <w:rStyle w:val="MonoChar"/>
        </w:rPr>
        <w:t>KeyHolder</w:t>
      </w:r>
      <w:proofErr w:type="spellEnd"/>
      <w:r>
        <w:t xml:space="preserve"> object into a variable of type </w:t>
      </w:r>
      <w:r w:rsidRPr="00304EB4">
        <w:rPr>
          <w:rStyle w:val="MonoChar"/>
        </w:rPr>
        <w:t>Long</w:t>
      </w:r>
      <w:r>
        <w:t xml:space="preserve"> named </w:t>
      </w:r>
      <w:proofErr w:type="spellStart"/>
      <w:r w:rsidRPr="00304EB4">
        <w:rPr>
          <w:rStyle w:val="MonoChar"/>
        </w:rPr>
        <w:t>orderPK</w:t>
      </w:r>
      <w:proofErr w:type="spellEnd"/>
      <w:r>
        <w:t>.</w:t>
      </w:r>
    </w:p>
    <w:p w14:paraId="35C40D60" w14:textId="77777777" w:rsidR="00FE2849" w:rsidRDefault="00FE2849" w:rsidP="00FE2849">
      <w:pPr>
        <w:pStyle w:val="ListParagraph"/>
        <w:numPr>
          <w:ilvl w:val="2"/>
          <w:numId w:val="7"/>
        </w:numPr>
        <w:contextualSpacing w:val="0"/>
      </w:pPr>
      <w:r>
        <w:t xml:space="preserve">Write a method named </w:t>
      </w:r>
      <w:proofErr w:type="spellStart"/>
      <w:r w:rsidRPr="00104F30">
        <w:rPr>
          <w:rStyle w:val="MonoChar"/>
        </w:rPr>
        <w:t>saveOptions</w:t>
      </w:r>
      <w:proofErr w:type="spellEnd"/>
      <w:r>
        <w:t xml:space="preserve"> as shown in the video. This method should have the following method signature:</w:t>
      </w:r>
    </w:p>
    <w:p w14:paraId="3D41E887" w14:textId="77777777" w:rsidR="00FE2849" w:rsidRDefault="00FE2849" w:rsidP="00FE2849">
      <w:pPr>
        <w:pStyle w:val="Mono"/>
        <w:ind w:left="1080"/>
      </w:pPr>
      <w:r w:rsidRPr="00104F30">
        <w:t xml:space="preserve">private void </w:t>
      </w:r>
      <w:proofErr w:type="spellStart"/>
      <w:proofErr w:type="gramStart"/>
      <w:r w:rsidRPr="00104F30">
        <w:t>saveOptions</w:t>
      </w:r>
      <w:proofErr w:type="spellEnd"/>
      <w:r w:rsidRPr="00104F30">
        <w:t>(</w:t>
      </w:r>
      <w:proofErr w:type="gramEnd"/>
      <w:r w:rsidRPr="00104F30">
        <w:t xml:space="preserve">List&lt;Option&gt; options, Long </w:t>
      </w:r>
      <w:proofErr w:type="spellStart"/>
      <w:r w:rsidRPr="00104F30">
        <w:t>orderPK</w:t>
      </w:r>
      <w:proofErr w:type="spellEnd"/>
      <w:r w:rsidRPr="00104F30">
        <w:t>)</w:t>
      </w:r>
    </w:p>
    <w:p w14:paraId="248255EA" w14:textId="77777777" w:rsidR="00FE2849" w:rsidRDefault="00FE2849" w:rsidP="00FE2849">
      <w:pPr>
        <w:ind w:left="1080"/>
      </w:pPr>
      <w:r>
        <w:t xml:space="preserve">For each option in the </w:t>
      </w:r>
      <w:r w:rsidRPr="00EF5BB3">
        <w:rPr>
          <w:rStyle w:val="MonoChar"/>
        </w:rPr>
        <w:t>Option</w:t>
      </w:r>
      <w:r>
        <w:t xml:space="preserve">s list, call the supplied </w:t>
      </w:r>
      <w:proofErr w:type="spellStart"/>
      <w:r w:rsidRPr="00EF5BB3">
        <w:rPr>
          <w:rStyle w:val="MonoChar"/>
        </w:rPr>
        <w:t>generateInsertSql</w:t>
      </w:r>
      <w:proofErr w:type="spellEnd"/>
      <w:r>
        <w:t xml:space="preserve"> method passing the parameters </w:t>
      </w:r>
      <w:r>
        <w:rPr>
          <w:rStyle w:val="MonoChar"/>
        </w:rPr>
        <w:t>o</w:t>
      </w:r>
      <w:r w:rsidRPr="00EF5BB3">
        <w:rPr>
          <w:rStyle w:val="MonoChar"/>
        </w:rPr>
        <w:t>ption</w:t>
      </w:r>
      <w:r>
        <w:t xml:space="preserve"> and order primary key (</w:t>
      </w:r>
      <w:proofErr w:type="spellStart"/>
      <w:r w:rsidRPr="00EF5BB3">
        <w:rPr>
          <w:rStyle w:val="MonoChar"/>
        </w:rPr>
        <w:t>orderPK</w:t>
      </w:r>
      <w:proofErr w:type="spellEnd"/>
      <w:r>
        <w:t xml:space="preserve">). Call the </w:t>
      </w:r>
      <w:r w:rsidRPr="00EF5BB3">
        <w:rPr>
          <w:rStyle w:val="MonoChar"/>
        </w:rPr>
        <w:t>update</w:t>
      </w:r>
      <w:r>
        <w:t xml:space="preserve"> method on the </w:t>
      </w:r>
      <w:proofErr w:type="spellStart"/>
      <w:r w:rsidRPr="00EF5BB3">
        <w:rPr>
          <w:rStyle w:val="MonoChar"/>
        </w:rPr>
        <w:t>NamedParameterJdbcTemplate</w:t>
      </w:r>
      <w:proofErr w:type="spellEnd"/>
      <w:r>
        <w:t xml:space="preserve"> object.</w:t>
      </w:r>
    </w:p>
    <w:p w14:paraId="3726C7CD" w14:textId="77777777" w:rsidR="00FE2849" w:rsidRDefault="00FE2849" w:rsidP="00FE2849">
      <w:pPr>
        <w:pStyle w:val="ListParagraph"/>
        <w:numPr>
          <w:ilvl w:val="2"/>
          <w:numId w:val="7"/>
        </w:numPr>
      </w:pPr>
      <w:r>
        <w:t xml:space="preserve">In the </w:t>
      </w:r>
      <w:proofErr w:type="spellStart"/>
      <w:r w:rsidRPr="00275539">
        <w:rPr>
          <w:rStyle w:val="MonoChar"/>
        </w:rPr>
        <w:t>saveOrder</w:t>
      </w:r>
      <w:proofErr w:type="spellEnd"/>
      <w:r>
        <w:t xml:space="preserve"> method in the DAO implementation, return an </w:t>
      </w:r>
      <w:r w:rsidRPr="00EF5BB3">
        <w:rPr>
          <w:rStyle w:val="MonoChar"/>
        </w:rPr>
        <w:t>Order</w:t>
      </w:r>
      <w:r>
        <w:t xml:space="preserve"> object using the </w:t>
      </w:r>
      <w:proofErr w:type="spellStart"/>
      <w:r w:rsidRPr="00EF5BB3">
        <w:rPr>
          <w:rStyle w:val="MonoChar"/>
        </w:rPr>
        <w:t>Order.builder</w:t>
      </w:r>
      <w:proofErr w:type="spellEnd"/>
      <w:r>
        <w:t xml:space="preserve">. The </w:t>
      </w:r>
      <w:r w:rsidRPr="00EF5BB3">
        <w:rPr>
          <w:rStyle w:val="MonoChar"/>
        </w:rPr>
        <w:t>Order</w:t>
      </w:r>
      <w:r>
        <w:t xml:space="preserve"> should include </w:t>
      </w:r>
      <w:proofErr w:type="spellStart"/>
      <w:r>
        <w:t>orderPK</w:t>
      </w:r>
      <w:proofErr w:type="spellEnd"/>
      <w:r>
        <w:t xml:space="preserve">, customer, jeep (model), color, engine, tire, </w:t>
      </w:r>
      <w:proofErr w:type="gramStart"/>
      <w:r>
        <w:t>options</w:t>
      </w:r>
      <w:proofErr w:type="gramEnd"/>
      <w:r>
        <w:t xml:space="preserve"> and price.</w:t>
      </w:r>
    </w:p>
    <w:p w14:paraId="65CBDC7C" w14:textId="05766FDE" w:rsidR="00FE2849" w:rsidRDefault="00FE2849" w:rsidP="00FE2849">
      <w:pPr>
        <w:pStyle w:val="ListParagraph"/>
        <w:numPr>
          <w:ilvl w:val="2"/>
          <w:numId w:val="7"/>
        </w:numPr>
        <w:contextualSpacing w:val="0"/>
      </w:pPr>
      <w:r>
        <w:t xml:space="preserve">Produce a screenshot of the </w:t>
      </w:r>
      <w:proofErr w:type="spellStart"/>
      <w:r>
        <w:t>saveOrder</w:t>
      </w:r>
      <w:proofErr w:type="spellEnd"/>
      <w:r>
        <w:t xml:space="preserve"> method. </w:t>
      </w:r>
      <w:r>
        <w:rPr>
          <w:noProof/>
        </w:rPr>
        <w:drawing>
          <wp:inline distT="0" distB="0" distL="0" distR="0" wp14:anchorId="7721AA9E" wp14:editId="619B5F90">
            <wp:extent cx="190500" cy="1905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p>
    <w:p w14:paraId="2BAE38FE" w14:textId="24E8376C" w:rsidR="00A2060B" w:rsidRDefault="00A2060B" w:rsidP="00A2060B">
      <w:pPr>
        <w:pStyle w:val="ListParagraph"/>
        <w:ind w:left="1080"/>
        <w:contextualSpacing w:val="0"/>
        <w:jc w:val="center"/>
      </w:pPr>
      <w:r w:rsidRPr="00A2060B">
        <w:lastRenderedPageBreak/>
        <w:drawing>
          <wp:inline distT="0" distB="0" distL="0" distR="0" wp14:anchorId="7BA2F9F4" wp14:editId="54167BCB">
            <wp:extent cx="3720568" cy="2051877"/>
            <wp:effectExtent l="0" t="0" r="0" b="5715"/>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19"/>
                    <a:stretch>
                      <a:fillRect/>
                    </a:stretch>
                  </pic:blipFill>
                  <pic:spPr>
                    <a:xfrm>
                      <a:off x="0" y="0"/>
                      <a:ext cx="3732803" cy="2058625"/>
                    </a:xfrm>
                    <a:prstGeom prst="rect">
                      <a:avLst/>
                    </a:prstGeom>
                  </pic:spPr>
                </pic:pic>
              </a:graphicData>
            </a:graphic>
          </wp:inline>
        </w:drawing>
      </w:r>
    </w:p>
    <w:p w14:paraId="58D67928" w14:textId="7D97F448" w:rsidR="00FE2849" w:rsidRDefault="00FE2849" w:rsidP="00FE2849">
      <w:pPr>
        <w:pStyle w:val="ListParagraph"/>
        <w:numPr>
          <w:ilvl w:val="1"/>
          <w:numId w:val="7"/>
        </w:numPr>
      </w:pPr>
      <w:r>
        <w:t xml:space="preserve">Run the integration test in </w:t>
      </w:r>
      <w:proofErr w:type="spellStart"/>
      <w:r w:rsidRPr="00BD0EBC">
        <w:rPr>
          <w:rStyle w:val="MonoChar"/>
        </w:rPr>
        <w:t>CreateOrderTest</w:t>
      </w:r>
      <w:proofErr w:type="spellEnd"/>
      <w:r>
        <w:t xml:space="preserve">. Produce a screenshot of the test method that shows the green JUnit status bar, the console output, and the test class. </w:t>
      </w:r>
      <w:r>
        <w:rPr>
          <w:noProof/>
        </w:rPr>
        <w:drawing>
          <wp:inline distT="0" distB="0" distL="0" distR="0" wp14:anchorId="20AE145F" wp14:editId="51503A0E">
            <wp:extent cx="190500" cy="1905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p>
    <w:p w14:paraId="498370AE" w14:textId="5286AD3C" w:rsidR="00A2060B" w:rsidRDefault="00A2060B" w:rsidP="00A2060B">
      <w:pPr>
        <w:pStyle w:val="ListParagraph"/>
      </w:pPr>
    </w:p>
    <w:p w14:paraId="13B0B177" w14:textId="1D7D1A15" w:rsidR="00A2060B" w:rsidRPr="00EF5BB3" w:rsidRDefault="00A2060B" w:rsidP="00A2060B">
      <w:pPr>
        <w:pStyle w:val="ListParagraph"/>
        <w:jc w:val="center"/>
      </w:pPr>
      <w:r w:rsidRPr="00A2060B">
        <w:drawing>
          <wp:inline distT="0" distB="0" distL="0" distR="0" wp14:anchorId="635E6866" wp14:editId="66215DEC">
            <wp:extent cx="5236039" cy="2489354"/>
            <wp:effectExtent l="0" t="0" r="3175"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312217" cy="2525571"/>
                    </a:xfrm>
                    <a:prstGeom prst="rect">
                      <a:avLst/>
                    </a:prstGeom>
                  </pic:spPr>
                </pic:pic>
              </a:graphicData>
            </a:graphic>
          </wp:inline>
        </w:drawing>
      </w:r>
    </w:p>
    <w:p w14:paraId="0E52271D" w14:textId="7DD1A743" w:rsidR="007B274F" w:rsidRDefault="007B274F" w:rsidP="00062715">
      <w:pPr>
        <w:spacing w:line="256" w:lineRule="auto"/>
      </w:pPr>
    </w:p>
    <w:p w14:paraId="6F0ABDA2" w14:textId="0A19D947" w:rsidR="003E1E4E" w:rsidRDefault="003E1E4E" w:rsidP="00062715">
      <w:pPr>
        <w:spacing w:line="256" w:lineRule="auto"/>
      </w:pPr>
    </w:p>
    <w:p w14:paraId="1CB14226" w14:textId="57437EF9" w:rsidR="003E1E4E" w:rsidRDefault="003E1E4E" w:rsidP="00062715">
      <w:pPr>
        <w:spacing w:line="256" w:lineRule="auto"/>
      </w:pPr>
    </w:p>
    <w:p w14:paraId="536B081F" w14:textId="4C237C28" w:rsidR="003E1E4E" w:rsidRDefault="003E1E4E" w:rsidP="00062715">
      <w:pPr>
        <w:spacing w:line="256" w:lineRule="auto"/>
      </w:pPr>
    </w:p>
    <w:p w14:paraId="085EDDC8" w14:textId="3A6EED91" w:rsidR="003E1E4E" w:rsidRDefault="003E1E4E" w:rsidP="00062715">
      <w:pPr>
        <w:spacing w:line="256" w:lineRule="auto"/>
      </w:pPr>
    </w:p>
    <w:p w14:paraId="4C9C9816" w14:textId="2E83579D" w:rsidR="003E1E4E" w:rsidRDefault="003E1E4E" w:rsidP="00062715">
      <w:pPr>
        <w:spacing w:line="256" w:lineRule="auto"/>
      </w:pPr>
    </w:p>
    <w:p w14:paraId="7FC4F0C8" w14:textId="41562530" w:rsidR="003E1E4E" w:rsidRDefault="003E1E4E" w:rsidP="00062715">
      <w:pPr>
        <w:spacing w:line="256" w:lineRule="auto"/>
      </w:pPr>
    </w:p>
    <w:p w14:paraId="20DD7815" w14:textId="6B5488B4" w:rsidR="003E1E4E" w:rsidRDefault="003E1E4E" w:rsidP="00062715">
      <w:pPr>
        <w:spacing w:line="256" w:lineRule="auto"/>
      </w:pPr>
    </w:p>
    <w:p w14:paraId="250D61BF" w14:textId="0D6B95B6" w:rsidR="003E1E4E" w:rsidRDefault="003E1E4E" w:rsidP="00062715">
      <w:pPr>
        <w:spacing w:line="256" w:lineRule="auto"/>
      </w:pPr>
    </w:p>
    <w:p w14:paraId="121322CF" w14:textId="032B2BC8" w:rsidR="003E1E4E" w:rsidRDefault="003E1E4E" w:rsidP="00062715">
      <w:pPr>
        <w:spacing w:line="256" w:lineRule="auto"/>
      </w:pPr>
    </w:p>
    <w:p w14:paraId="2A3B3D32" w14:textId="77777777" w:rsidR="003E1E4E" w:rsidRDefault="003E1E4E" w:rsidP="00062715">
      <w:pPr>
        <w:spacing w:line="256" w:lineRule="auto"/>
      </w:pPr>
    </w:p>
    <w:p w14:paraId="17462C63" w14:textId="09E9196F" w:rsidR="00F2157F" w:rsidRDefault="00F2157F" w:rsidP="00F2157F">
      <w:pPr>
        <w:rPr>
          <w:b/>
          <w:szCs w:val="24"/>
        </w:rPr>
      </w:pPr>
      <w:r>
        <w:rPr>
          <w:b/>
          <w:szCs w:val="24"/>
        </w:rPr>
        <w:t>Screenshots of Code:</w:t>
      </w:r>
    </w:p>
    <w:p w14:paraId="7A219C24" w14:textId="1F92CA21" w:rsidR="00F2157F" w:rsidRDefault="003E1E4E" w:rsidP="003E1E4E">
      <w:pPr>
        <w:rPr>
          <w:b/>
          <w:szCs w:val="24"/>
        </w:rPr>
      </w:pPr>
      <w:r>
        <w:rPr>
          <w:b/>
          <w:szCs w:val="24"/>
        </w:rPr>
        <w:t>CreateOrderTest.java</w:t>
      </w:r>
    </w:p>
    <w:p w14:paraId="5D611314" w14:textId="2F2EC15E" w:rsidR="003E1E4E" w:rsidRDefault="003E1E4E" w:rsidP="003E1E4E">
      <w:pPr>
        <w:jc w:val="center"/>
        <w:rPr>
          <w:b/>
          <w:szCs w:val="24"/>
        </w:rPr>
      </w:pPr>
      <w:r w:rsidRPr="003E1E4E">
        <w:rPr>
          <w:b/>
          <w:szCs w:val="24"/>
        </w:rPr>
        <w:drawing>
          <wp:inline distT="0" distB="0" distL="0" distR="0" wp14:anchorId="7A58F3C0" wp14:editId="38C6C403">
            <wp:extent cx="3734287" cy="4463188"/>
            <wp:effectExtent l="0" t="0" r="0" b="0"/>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21"/>
                    <a:stretch>
                      <a:fillRect/>
                    </a:stretch>
                  </pic:blipFill>
                  <pic:spPr>
                    <a:xfrm>
                      <a:off x="0" y="0"/>
                      <a:ext cx="3765899" cy="4500971"/>
                    </a:xfrm>
                    <a:prstGeom prst="rect">
                      <a:avLst/>
                    </a:prstGeom>
                  </pic:spPr>
                </pic:pic>
              </a:graphicData>
            </a:graphic>
          </wp:inline>
        </w:drawing>
      </w:r>
    </w:p>
    <w:p w14:paraId="572C47DB" w14:textId="0DFD9943" w:rsidR="003E1E4E" w:rsidRDefault="003E1E4E" w:rsidP="003E1E4E">
      <w:pPr>
        <w:rPr>
          <w:b/>
          <w:szCs w:val="24"/>
        </w:rPr>
      </w:pPr>
      <w:r>
        <w:rPr>
          <w:b/>
          <w:szCs w:val="24"/>
        </w:rPr>
        <w:t>DefaultJeepOrderController.java</w:t>
      </w:r>
    </w:p>
    <w:p w14:paraId="54ED5ECE" w14:textId="33DF4933" w:rsidR="003E1E4E" w:rsidRDefault="003E1E4E" w:rsidP="003E1E4E">
      <w:pPr>
        <w:jc w:val="center"/>
        <w:rPr>
          <w:b/>
          <w:szCs w:val="24"/>
        </w:rPr>
      </w:pPr>
      <w:r w:rsidRPr="003E1E4E">
        <w:rPr>
          <w:b/>
          <w:szCs w:val="24"/>
        </w:rPr>
        <w:drawing>
          <wp:inline distT="0" distB="0" distL="0" distR="0" wp14:anchorId="1807F548" wp14:editId="108E1108">
            <wp:extent cx="4249898" cy="1943784"/>
            <wp:effectExtent l="0" t="0" r="0" b="0"/>
            <wp:docPr id="23" name="Picture 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pic:cNvPicPr/>
                  </pic:nvPicPr>
                  <pic:blipFill>
                    <a:blip r:embed="rId22"/>
                    <a:stretch>
                      <a:fillRect/>
                    </a:stretch>
                  </pic:blipFill>
                  <pic:spPr>
                    <a:xfrm>
                      <a:off x="0" y="0"/>
                      <a:ext cx="4324183" cy="1977760"/>
                    </a:xfrm>
                    <a:prstGeom prst="rect">
                      <a:avLst/>
                    </a:prstGeom>
                  </pic:spPr>
                </pic:pic>
              </a:graphicData>
            </a:graphic>
          </wp:inline>
        </w:drawing>
      </w:r>
    </w:p>
    <w:p w14:paraId="3BE8AC18" w14:textId="77777777" w:rsidR="003E1E4E" w:rsidRDefault="003E1E4E" w:rsidP="003E1E4E">
      <w:pPr>
        <w:rPr>
          <w:b/>
          <w:szCs w:val="24"/>
        </w:rPr>
      </w:pPr>
    </w:p>
    <w:p w14:paraId="2FBCF9E2" w14:textId="58CD8D1A" w:rsidR="003E1E4E" w:rsidRDefault="003E1E4E" w:rsidP="003E1E4E">
      <w:pPr>
        <w:rPr>
          <w:b/>
          <w:szCs w:val="24"/>
        </w:rPr>
      </w:pPr>
      <w:r>
        <w:rPr>
          <w:b/>
          <w:szCs w:val="24"/>
        </w:rPr>
        <w:lastRenderedPageBreak/>
        <w:t>DefaultJeepOrderService.java</w:t>
      </w:r>
    </w:p>
    <w:p w14:paraId="6224059A" w14:textId="681EE185" w:rsidR="003E1E4E" w:rsidRDefault="003E1E4E" w:rsidP="003E1E4E">
      <w:pPr>
        <w:jc w:val="center"/>
        <w:rPr>
          <w:b/>
          <w:szCs w:val="24"/>
        </w:rPr>
      </w:pPr>
      <w:r w:rsidRPr="003E1E4E">
        <w:rPr>
          <w:b/>
          <w:szCs w:val="24"/>
        </w:rPr>
        <w:drawing>
          <wp:inline distT="0" distB="0" distL="0" distR="0" wp14:anchorId="05AF9FA8" wp14:editId="52540635">
            <wp:extent cx="3444759" cy="3761633"/>
            <wp:effectExtent l="0" t="0" r="3810" b="0"/>
            <wp:docPr id="22"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10;&#10;Description automatically generated"/>
                    <pic:cNvPicPr/>
                  </pic:nvPicPr>
                  <pic:blipFill>
                    <a:blip r:embed="rId23"/>
                    <a:stretch>
                      <a:fillRect/>
                    </a:stretch>
                  </pic:blipFill>
                  <pic:spPr>
                    <a:xfrm>
                      <a:off x="0" y="0"/>
                      <a:ext cx="3468289" cy="3787327"/>
                    </a:xfrm>
                    <a:prstGeom prst="rect">
                      <a:avLst/>
                    </a:prstGeom>
                  </pic:spPr>
                </pic:pic>
              </a:graphicData>
            </a:graphic>
          </wp:inline>
        </w:drawing>
      </w:r>
    </w:p>
    <w:p w14:paraId="03BE8C21" w14:textId="62983E95" w:rsidR="003E1E4E" w:rsidRDefault="003E1E4E" w:rsidP="003E1E4E">
      <w:pPr>
        <w:rPr>
          <w:b/>
          <w:szCs w:val="24"/>
        </w:rPr>
      </w:pPr>
      <w:r>
        <w:rPr>
          <w:b/>
          <w:szCs w:val="24"/>
        </w:rPr>
        <w:t>DefaultJeepOrderDao.java</w:t>
      </w:r>
    </w:p>
    <w:p w14:paraId="2E7210D1" w14:textId="6642DD7A" w:rsidR="003E1E4E" w:rsidRDefault="003E1E4E" w:rsidP="003E1E4E">
      <w:pPr>
        <w:jc w:val="center"/>
        <w:rPr>
          <w:b/>
          <w:szCs w:val="24"/>
        </w:rPr>
      </w:pPr>
      <w:r w:rsidRPr="003E1E4E">
        <w:rPr>
          <w:b/>
          <w:szCs w:val="24"/>
        </w:rPr>
        <w:drawing>
          <wp:inline distT="0" distB="0" distL="0" distR="0" wp14:anchorId="2E376E3C" wp14:editId="4ACCAADA">
            <wp:extent cx="3120059" cy="3578735"/>
            <wp:effectExtent l="0" t="0" r="4445" b="3175"/>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10;&#10;Description automatically generated"/>
                    <pic:cNvPicPr/>
                  </pic:nvPicPr>
                  <pic:blipFill>
                    <a:blip r:embed="rId24"/>
                    <a:stretch>
                      <a:fillRect/>
                    </a:stretch>
                  </pic:blipFill>
                  <pic:spPr>
                    <a:xfrm>
                      <a:off x="0" y="0"/>
                      <a:ext cx="3133353" cy="3593983"/>
                    </a:xfrm>
                    <a:prstGeom prst="rect">
                      <a:avLst/>
                    </a:prstGeom>
                  </pic:spPr>
                </pic:pic>
              </a:graphicData>
            </a:graphic>
          </wp:inline>
        </w:drawing>
      </w:r>
    </w:p>
    <w:p w14:paraId="76700A89" w14:textId="77777777" w:rsidR="00F2157F" w:rsidRDefault="00F2157F" w:rsidP="00F2157F">
      <w:pPr>
        <w:rPr>
          <w:b/>
          <w:szCs w:val="24"/>
        </w:rPr>
      </w:pPr>
      <w:r>
        <w:rPr>
          <w:b/>
          <w:szCs w:val="24"/>
        </w:rPr>
        <w:lastRenderedPageBreak/>
        <w:t>Screenshots of Running Application:</w:t>
      </w:r>
    </w:p>
    <w:p w14:paraId="4351148B" w14:textId="74EA8188" w:rsidR="00F2157F" w:rsidRDefault="003E1E4E" w:rsidP="003E1E4E">
      <w:pPr>
        <w:jc w:val="center"/>
        <w:rPr>
          <w:b/>
          <w:szCs w:val="24"/>
        </w:rPr>
      </w:pPr>
      <w:r w:rsidRPr="003E1E4E">
        <w:rPr>
          <w:b/>
          <w:szCs w:val="24"/>
        </w:rPr>
        <w:drawing>
          <wp:inline distT="0" distB="0" distL="0" distR="0" wp14:anchorId="63782282" wp14:editId="4022DEC0">
            <wp:extent cx="3418415" cy="193235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433798" cy="1941050"/>
                    </a:xfrm>
                    <a:prstGeom prst="rect">
                      <a:avLst/>
                    </a:prstGeom>
                  </pic:spPr>
                </pic:pic>
              </a:graphicData>
            </a:graphic>
          </wp:inline>
        </w:drawing>
      </w:r>
    </w:p>
    <w:p w14:paraId="188DEC32" w14:textId="1786AC20" w:rsidR="00F2157F" w:rsidRDefault="00F2157F" w:rsidP="00F2157F">
      <w:pPr>
        <w:rPr>
          <w:b/>
          <w:szCs w:val="24"/>
        </w:rPr>
      </w:pPr>
      <w:r>
        <w:rPr>
          <w:b/>
          <w:szCs w:val="24"/>
        </w:rPr>
        <w:t>URL to GitHub Repository:</w:t>
      </w:r>
    </w:p>
    <w:p w14:paraId="2486054B" w14:textId="3522B727" w:rsidR="002B785F" w:rsidRPr="002B785F" w:rsidRDefault="003E1E4E" w:rsidP="002B785F">
      <w:pPr>
        <w:jc w:val="center"/>
        <w:rPr>
          <w:bCs/>
          <w:sz w:val="20"/>
          <w:szCs w:val="20"/>
        </w:rPr>
      </w:pPr>
      <w:hyperlink r:id="rId26" w:history="1">
        <w:r w:rsidR="002B785F" w:rsidRPr="003E1E4E">
          <w:rPr>
            <w:rStyle w:val="Hyperlink"/>
            <w:bCs/>
            <w:sz w:val="20"/>
            <w:szCs w:val="20"/>
          </w:rPr>
          <w:t>https://github.com/aslbuhtig61108/Week-16-Spring-Boot-Jeep-Order</w:t>
        </w:r>
      </w:hyperlink>
    </w:p>
    <w:sectPr w:rsidR="002B785F" w:rsidRPr="002B785F">
      <w:headerReference w:type="even" r:id="rId27"/>
      <w:headerReference w:type="default" r:id="rId28"/>
      <w:footerReference w:type="even" r:id="rId29"/>
      <w:footerReference w:type="default" r:id="rId30"/>
      <w:headerReference w:type="first" r:id="rId31"/>
      <w:footerReference w:type="first" r:id="rId3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0C748F" w14:textId="77777777" w:rsidR="00DB2DE4" w:rsidRDefault="00DB2DE4" w:rsidP="009B1ED3">
      <w:pPr>
        <w:spacing w:after="0" w:line="240" w:lineRule="auto"/>
      </w:pPr>
      <w:r>
        <w:separator/>
      </w:r>
    </w:p>
  </w:endnote>
  <w:endnote w:type="continuationSeparator" w:id="0">
    <w:p w14:paraId="06EDC017" w14:textId="77777777" w:rsidR="00DB2DE4" w:rsidRDefault="00DB2DE4" w:rsidP="009B1E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1020C1" w14:textId="77777777" w:rsidR="00476DA2" w:rsidRDefault="00476DA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4AFAB5" w14:textId="77777777" w:rsidR="009B1ED3" w:rsidRDefault="009B1ED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62A157" w14:textId="77777777" w:rsidR="00476DA2" w:rsidRDefault="00476D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86F2E9" w14:textId="77777777" w:rsidR="00DB2DE4" w:rsidRDefault="00DB2DE4" w:rsidP="009B1ED3">
      <w:pPr>
        <w:spacing w:after="0" w:line="240" w:lineRule="auto"/>
      </w:pPr>
      <w:r>
        <w:separator/>
      </w:r>
    </w:p>
  </w:footnote>
  <w:footnote w:type="continuationSeparator" w:id="0">
    <w:p w14:paraId="32ABE533" w14:textId="77777777" w:rsidR="00DB2DE4" w:rsidRDefault="00DB2DE4" w:rsidP="009B1E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472BFD" w14:textId="77777777" w:rsidR="00476DA2" w:rsidRDefault="00476DA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BC1134" w14:textId="2BB6C7BA" w:rsidR="009B1ED3" w:rsidRDefault="009B1ED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1AD762" w14:textId="77777777" w:rsidR="00476DA2" w:rsidRDefault="00476DA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27061"/>
    <w:multiLevelType w:val="hybridMultilevel"/>
    <w:tmpl w:val="EB908C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DE585A"/>
    <w:multiLevelType w:val="hybridMultilevel"/>
    <w:tmpl w:val="8200AA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EFB0782"/>
    <w:multiLevelType w:val="hybridMultilevel"/>
    <w:tmpl w:val="6E3C7B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3A0E5CFF"/>
    <w:multiLevelType w:val="hybridMultilevel"/>
    <w:tmpl w:val="EC3EA9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42F870D7"/>
    <w:multiLevelType w:val="hybridMultilevel"/>
    <w:tmpl w:val="84E6DA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5B0A4F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6C513FAE"/>
    <w:multiLevelType w:val="hybridMultilevel"/>
    <w:tmpl w:val="7B609E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288633502">
    <w:abstractNumId w:val="0"/>
  </w:num>
  <w:num w:numId="2" w16cid:durableId="354767761">
    <w:abstractNumId w:val="1"/>
  </w:num>
  <w:num w:numId="3" w16cid:durableId="98648877">
    <w:abstractNumId w:val="4"/>
  </w:num>
  <w:num w:numId="4" w16cid:durableId="1729844868">
    <w:abstractNumId w:val="3"/>
  </w:num>
  <w:num w:numId="5" w16cid:durableId="344139176">
    <w:abstractNumId w:val="6"/>
  </w:num>
  <w:num w:numId="6" w16cid:durableId="187180354">
    <w:abstractNumId w:val="2"/>
  </w:num>
  <w:num w:numId="7" w16cid:durableId="164183873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QEYmNDC0tLQwNLcyUdpeDU4uLM/DyQAstaAMXco5YsAAAA"/>
  </w:docVars>
  <w:rsids>
    <w:rsidRoot w:val="009B1ED3"/>
    <w:rsid w:val="00023BF6"/>
    <w:rsid w:val="00024359"/>
    <w:rsid w:val="0005127C"/>
    <w:rsid w:val="00062715"/>
    <w:rsid w:val="00081DF2"/>
    <w:rsid w:val="000F4D4C"/>
    <w:rsid w:val="00151734"/>
    <w:rsid w:val="00180FFD"/>
    <w:rsid w:val="00217B63"/>
    <w:rsid w:val="00231297"/>
    <w:rsid w:val="002B785F"/>
    <w:rsid w:val="003375F9"/>
    <w:rsid w:val="00350C88"/>
    <w:rsid w:val="003741EF"/>
    <w:rsid w:val="003D5148"/>
    <w:rsid w:val="003D5A20"/>
    <w:rsid w:val="003E1E4E"/>
    <w:rsid w:val="004126C9"/>
    <w:rsid w:val="004370AD"/>
    <w:rsid w:val="00476DA2"/>
    <w:rsid w:val="004C656E"/>
    <w:rsid w:val="005109C5"/>
    <w:rsid w:val="00542597"/>
    <w:rsid w:val="005F53AD"/>
    <w:rsid w:val="0060304F"/>
    <w:rsid w:val="00641EA1"/>
    <w:rsid w:val="006E08EB"/>
    <w:rsid w:val="006F7C36"/>
    <w:rsid w:val="00725564"/>
    <w:rsid w:val="00780E49"/>
    <w:rsid w:val="00783757"/>
    <w:rsid w:val="007B274F"/>
    <w:rsid w:val="007B7282"/>
    <w:rsid w:val="0080704C"/>
    <w:rsid w:val="00817ED3"/>
    <w:rsid w:val="00867ED2"/>
    <w:rsid w:val="00894F00"/>
    <w:rsid w:val="008E0285"/>
    <w:rsid w:val="008F539D"/>
    <w:rsid w:val="009115ED"/>
    <w:rsid w:val="009448E9"/>
    <w:rsid w:val="009B1ED3"/>
    <w:rsid w:val="009D029D"/>
    <w:rsid w:val="00A2060B"/>
    <w:rsid w:val="00A41315"/>
    <w:rsid w:val="00A71B2A"/>
    <w:rsid w:val="00AA341F"/>
    <w:rsid w:val="00AC7226"/>
    <w:rsid w:val="00B33B1A"/>
    <w:rsid w:val="00B377A8"/>
    <w:rsid w:val="00C0141E"/>
    <w:rsid w:val="00C02EBE"/>
    <w:rsid w:val="00C6642D"/>
    <w:rsid w:val="00C66F65"/>
    <w:rsid w:val="00C82029"/>
    <w:rsid w:val="00C911F6"/>
    <w:rsid w:val="00CA0621"/>
    <w:rsid w:val="00CC5424"/>
    <w:rsid w:val="00D33482"/>
    <w:rsid w:val="00D41D00"/>
    <w:rsid w:val="00DB2DE4"/>
    <w:rsid w:val="00DE2FAA"/>
    <w:rsid w:val="00DF42F1"/>
    <w:rsid w:val="00E57C6B"/>
    <w:rsid w:val="00E93245"/>
    <w:rsid w:val="00ED4BFB"/>
    <w:rsid w:val="00EE0E5A"/>
    <w:rsid w:val="00EE3F27"/>
    <w:rsid w:val="00F2157F"/>
    <w:rsid w:val="00F33B5D"/>
    <w:rsid w:val="00FA4874"/>
    <w:rsid w:val="00FA69EF"/>
    <w:rsid w:val="00FE28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E640A0"/>
  <w15:chartTrackingRefBased/>
  <w15:docId w15:val="{5C9D9347-A87D-4771-8D5A-416377324D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0304F"/>
    <w:pPr>
      <w:keepNext/>
      <w:keepLines/>
      <w:spacing w:before="240" w:after="0"/>
      <w:jc w:val="center"/>
      <w:outlineLvl w:val="0"/>
    </w:pPr>
    <w:rPr>
      <w:rFonts w:eastAsiaTheme="majorEastAsia" w:cstheme="majorBidi"/>
      <w:sz w:val="36"/>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B1E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1ED3"/>
  </w:style>
  <w:style w:type="paragraph" w:styleId="Footer">
    <w:name w:val="footer"/>
    <w:basedOn w:val="Normal"/>
    <w:link w:val="FooterChar"/>
    <w:uiPriority w:val="99"/>
    <w:unhideWhenUsed/>
    <w:rsid w:val="009B1E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1ED3"/>
  </w:style>
  <w:style w:type="character" w:customStyle="1" w:styleId="Heading1Char">
    <w:name w:val="Heading 1 Char"/>
    <w:basedOn w:val="DefaultParagraphFont"/>
    <w:link w:val="Heading1"/>
    <w:uiPriority w:val="9"/>
    <w:rsid w:val="0060304F"/>
    <w:rPr>
      <w:rFonts w:eastAsiaTheme="majorEastAsia" w:cstheme="majorBidi"/>
      <w:sz w:val="36"/>
      <w:szCs w:val="32"/>
    </w:rPr>
  </w:style>
  <w:style w:type="table" w:styleId="PlainTable1">
    <w:name w:val="Plain Table 1"/>
    <w:basedOn w:val="TableNormal"/>
    <w:uiPriority w:val="41"/>
    <w:rsid w:val="009B1ED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6E08EB"/>
    <w:pPr>
      <w:ind w:left="720"/>
      <w:contextualSpacing/>
    </w:pPr>
  </w:style>
  <w:style w:type="paragraph" w:styleId="BalloonText">
    <w:name w:val="Balloon Text"/>
    <w:basedOn w:val="Normal"/>
    <w:link w:val="BalloonTextChar"/>
    <w:uiPriority w:val="99"/>
    <w:semiHidden/>
    <w:unhideWhenUsed/>
    <w:rsid w:val="00D3348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33482"/>
    <w:rPr>
      <w:rFonts w:ascii="Segoe UI" w:hAnsi="Segoe UI" w:cs="Segoe UI"/>
      <w:sz w:val="18"/>
      <w:szCs w:val="18"/>
    </w:rPr>
  </w:style>
  <w:style w:type="character" w:styleId="Hyperlink">
    <w:name w:val="Hyperlink"/>
    <w:basedOn w:val="DefaultParagraphFont"/>
    <w:uiPriority w:val="99"/>
    <w:unhideWhenUsed/>
    <w:rsid w:val="007B7282"/>
    <w:rPr>
      <w:color w:val="0563C1" w:themeColor="hyperlink"/>
      <w:u w:val="single"/>
    </w:rPr>
  </w:style>
  <w:style w:type="character" w:customStyle="1" w:styleId="MonoChar">
    <w:name w:val="Mono Char"/>
    <w:basedOn w:val="DefaultParagraphFont"/>
    <w:link w:val="Mono"/>
    <w:locked/>
    <w:rsid w:val="007B7282"/>
    <w:rPr>
      <w:rFonts w:ascii="Consolas" w:hAnsi="Consolas"/>
      <w:sz w:val="20"/>
      <w:szCs w:val="20"/>
    </w:rPr>
  </w:style>
  <w:style w:type="paragraph" w:customStyle="1" w:styleId="Mono">
    <w:name w:val="Mono"/>
    <w:basedOn w:val="Normal"/>
    <w:link w:val="MonoChar"/>
    <w:qFormat/>
    <w:rsid w:val="007B7282"/>
    <w:pPr>
      <w:spacing w:line="256" w:lineRule="auto"/>
      <w:contextualSpacing/>
    </w:pPr>
    <w:rPr>
      <w:rFonts w:ascii="Consolas" w:hAnsi="Consolas"/>
      <w:sz w:val="20"/>
      <w:szCs w:val="20"/>
    </w:rPr>
  </w:style>
  <w:style w:type="character" w:styleId="UnresolvedMention">
    <w:name w:val="Unresolved Mention"/>
    <w:basedOn w:val="DefaultParagraphFont"/>
    <w:uiPriority w:val="99"/>
    <w:semiHidden/>
    <w:unhideWhenUsed/>
    <w:rsid w:val="003E1E4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6235147">
      <w:bodyDiv w:val="1"/>
      <w:marLeft w:val="0"/>
      <w:marRight w:val="0"/>
      <w:marTop w:val="0"/>
      <w:marBottom w:val="0"/>
      <w:divBdr>
        <w:top w:val="none" w:sz="0" w:space="0" w:color="auto"/>
        <w:left w:val="none" w:sz="0" w:space="0" w:color="auto"/>
        <w:bottom w:val="none" w:sz="0" w:space="0" w:color="auto"/>
        <w:right w:val="none" w:sz="0" w:space="0" w:color="auto"/>
      </w:divBdr>
    </w:div>
    <w:div w:id="1697533889">
      <w:bodyDiv w:val="1"/>
      <w:marLeft w:val="0"/>
      <w:marRight w:val="0"/>
      <w:marTop w:val="0"/>
      <w:marBottom w:val="0"/>
      <w:divBdr>
        <w:top w:val="none" w:sz="0" w:space="0" w:color="auto"/>
        <w:left w:val="none" w:sz="0" w:space="0" w:color="auto"/>
        <w:bottom w:val="none" w:sz="0" w:space="0" w:color="auto"/>
        <w:right w:val="none" w:sz="0" w:space="0" w:color="auto"/>
      </w:divBdr>
    </w:div>
    <w:div w:id="1924953247">
      <w:bodyDiv w:val="1"/>
      <w:marLeft w:val="0"/>
      <w:marRight w:val="0"/>
      <w:marTop w:val="0"/>
      <w:marBottom w:val="0"/>
      <w:divBdr>
        <w:top w:val="none" w:sz="0" w:space="0" w:color="auto"/>
        <w:left w:val="none" w:sz="0" w:space="0" w:color="auto"/>
        <w:bottom w:val="none" w:sz="0" w:space="0" w:color="auto"/>
        <w:right w:val="none" w:sz="0" w:space="0" w:color="auto"/>
      </w:divBdr>
    </w:div>
    <w:div w:id="1964579560">
      <w:bodyDiv w:val="1"/>
      <w:marLeft w:val="0"/>
      <w:marRight w:val="0"/>
      <w:marTop w:val="0"/>
      <w:marBottom w:val="0"/>
      <w:divBdr>
        <w:top w:val="none" w:sz="0" w:space="0" w:color="auto"/>
        <w:left w:val="none" w:sz="0" w:space="0" w:color="auto"/>
        <w:bottom w:val="none" w:sz="0" w:space="0" w:color="auto"/>
        <w:right w:val="none" w:sz="0" w:space="0" w:color="auto"/>
      </w:divBdr>
    </w:div>
    <w:div w:id="2114860780">
      <w:bodyDiv w:val="1"/>
      <w:marLeft w:val="0"/>
      <w:marRight w:val="0"/>
      <w:marTop w:val="0"/>
      <w:marBottom w:val="0"/>
      <w:divBdr>
        <w:top w:val="none" w:sz="0" w:space="0" w:color="auto"/>
        <w:left w:val="none" w:sz="0" w:space="0" w:color="auto"/>
        <w:bottom w:val="none" w:sz="0" w:space="0" w:color="auto"/>
        <w:right w:val="none" w:sz="0" w:space="0" w:color="auto"/>
      </w:divBdr>
    </w:div>
    <w:div w:id="2127582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hyperlink" Target="https://github.com/aslbuhtig61108/Week-16-Spring-Boot-Jeep-Order" TargetMode="External"/><Relationship Id="rId3" Type="http://schemas.openxmlformats.org/officeDocument/2006/relationships/settings" Target="settings.xml"/><Relationship Id="rId21" Type="http://schemas.openxmlformats.org/officeDocument/2006/relationships/image" Target="media/image12.png"/><Relationship Id="rId34"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mvnrepository.com/" TargetMode="External"/><Relationship Id="rId23" Type="http://schemas.openxmlformats.org/officeDocument/2006/relationships/image" Target="media/image14.png"/><Relationship Id="rId28" Type="http://schemas.openxmlformats.org/officeDocument/2006/relationships/header" Target="header2.xml"/><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jsonformatter.curiousconcept.com/" TargetMode="External"/><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hyperlink" Target="https://github.com/promineotech/Spring-Boot-Course-Student-Resourc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94</TotalTime>
  <Pages>13</Pages>
  <Words>1850</Words>
  <Characters>10551</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 Suwyn</dc:creator>
  <cp:keywords/>
  <dc:description/>
  <cp:lastModifiedBy>Adrian Locquiao</cp:lastModifiedBy>
  <cp:revision>34</cp:revision>
  <cp:lastPrinted>2022-10-24T05:29:00Z</cp:lastPrinted>
  <dcterms:created xsi:type="dcterms:W3CDTF">2021-03-26T18:12:00Z</dcterms:created>
  <dcterms:modified xsi:type="dcterms:W3CDTF">2022-11-05T07:56:00Z</dcterms:modified>
</cp:coreProperties>
</file>